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7418D3" w14:textId="77777777" w:rsidR="009D065D" w:rsidRPr="009D065D" w:rsidRDefault="009D065D" w:rsidP="000C5BDA">
      <w:pPr>
        <w:keepNext/>
        <w:keepLines/>
        <w:widowControl/>
        <w:autoSpaceDE/>
        <w:autoSpaceDN/>
        <w:spacing w:after="76"/>
        <w:outlineLvl w:val="0"/>
        <w:rPr>
          <w:b/>
          <w:color w:val="000000"/>
          <w:sz w:val="24"/>
          <w:szCs w:val="24"/>
        </w:rPr>
      </w:pPr>
      <w:bookmarkStart w:id="0" w:name="_GoBack"/>
      <w:bookmarkEnd w:id="0"/>
      <w:r w:rsidRPr="009D065D">
        <w:rPr>
          <w:b/>
          <w:bCs/>
          <w:sz w:val="24"/>
          <w:szCs w:val="24"/>
        </w:rPr>
        <w:t>091905T4HRI</w:t>
      </w:r>
      <w:r w:rsidRPr="009D065D">
        <w:rPr>
          <w:b/>
          <w:color w:val="000000"/>
          <w:sz w:val="24"/>
          <w:szCs w:val="24"/>
        </w:rPr>
        <w:t xml:space="preserve"> </w:t>
      </w:r>
    </w:p>
    <w:p w14:paraId="5D7418D4" w14:textId="77777777" w:rsidR="009D065D" w:rsidRPr="009D065D" w:rsidRDefault="009D065D" w:rsidP="000C5BDA">
      <w:pPr>
        <w:rPr>
          <w:b/>
          <w:noProof/>
          <w:sz w:val="24"/>
          <w:szCs w:val="24"/>
        </w:rPr>
      </w:pPr>
      <w:r w:rsidRPr="009D065D">
        <w:rPr>
          <w:b/>
          <w:noProof/>
          <w:sz w:val="24"/>
          <w:szCs w:val="24"/>
        </w:rPr>
        <w:t>HEALTH RECORDS AND INFORMATION TECHNOLOGY LEVEL 5</w:t>
      </w:r>
    </w:p>
    <w:p w14:paraId="5D7418D5" w14:textId="77777777" w:rsidR="009D065D" w:rsidRPr="009D065D" w:rsidRDefault="009D065D" w:rsidP="000C5BDA">
      <w:pPr>
        <w:widowControl/>
        <w:autoSpaceDE/>
        <w:autoSpaceDN/>
        <w:rPr>
          <w:b/>
          <w:sz w:val="24"/>
          <w:szCs w:val="24"/>
        </w:rPr>
      </w:pPr>
      <w:r w:rsidRPr="009D065D">
        <w:rPr>
          <w:b/>
          <w:sz w:val="24"/>
          <w:szCs w:val="24"/>
        </w:rPr>
        <w:t xml:space="preserve">HE/OS/HR/CC/01/5/A </w:t>
      </w:r>
    </w:p>
    <w:p w14:paraId="5D7418D6" w14:textId="77777777" w:rsidR="007400D4" w:rsidRPr="007400D4" w:rsidRDefault="007400D4" w:rsidP="000C5BDA">
      <w:pPr>
        <w:adjustRightInd w:val="0"/>
        <w:rPr>
          <w:rFonts w:eastAsia="Calibri"/>
          <w:b/>
          <w:sz w:val="24"/>
          <w:szCs w:val="24"/>
        </w:rPr>
      </w:pPr>
      <w:r w:rsidRPr="007400D4">
        <w:rPr>
          <w:b/>
          <w:sz w:val="24"/>
          <w:szCs w:val="24"/>
        </w:rPr>
        <w:t>APPLY HUMAN ANATOMY AND PHYSIOLOGY</w:t>
      </w:r>
    </w:p>
    <w:p w14:paraId="5D7418D7" w14:textId="1CBDC20D" w:rsidR="009D065D" w:rsidRPr="009D065D" w:rsidRDefault="000C5BDA" w:rsidP="000C5BDA">
      <w:pPr>
        <w:widowControl/>
        <w:autoSpaceDE/>
        <w:autoSpaceDN/>
        <w:rPr>
          <w:rFonts w:eastAsia="Calibri"/>
          <w:b/>
          <w:color w:val="000000"/>
          <w:sz w:val="24"/>
          <w:szCs w:val="24"/>
        </w:rPr>
      </w:pPr>
      <w:r w:rsidRPr="009D065D">
        <w:rPr>
          <w:rFonts w:ascii="Calibri" w:eastAsia="Calibri" w:hAnsi="Calibri" w:cs="Calibri"/>
          <w:noProof/>
          <w:color w:val="000000"/>
        </w:rPr>
        <w:drawing>
          <wp:anchor distT="0" distB="0" distL="114300" distR="114300" simplePos="0" relativeHeight="251659264" behindDoc="1" locked="0" layoutInCell="1" allowOverlap="1" wp14:anchorId="5D74199E" wp14:editId="7933895B">
            <wp:simplePos x="0" y="0"/>
            <wp:positionH relativeFrom="margin">
              <wp:posOffset>2528515</wp:posOffset>
            </wp:positionH>
            <wp:positionV relativeFrom="paragraph">
              <wp:posOffset>84345</wp:posOffset>
            </wp:positionV>
            <wp:extent cx="676275" cy="723900"/>
            <wp:effectExtent l="0" t="0" r="9525" b="0"/>
            <wp:wrapTight wrapText="bothSides">
              <wp:wrapPolygon edited="0">
                <wp:start x="0" y="0"/>
                <wp:lineTo x="0" y="21032"/>
                <wp:lineTo x="21296" y="21032"/>
                <wp:lineTo x="2129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065D" w:rsidRPr="009D065D">
        <w:rPr>
          <w:rFonts w:eastAsia="Calibri"/>
          <w:b/>
          <w:color w:val="000000"/>
          <w:sz w:val="24"/>
          <w:szCs w:val="24"/>
        </w:rPr>
        <w:t xml:space="preserve">Nov. /Dec. 2022 </w:t>
      </w:r>
    </w:p>
    <w:p w14:paraId="5D7418D8" w14:textId="4905DE03" w:rsidR="009D065D" w:rsidRPr="009D065D" w:rsidRDefault="009D065D" w:rsidP="009D065D">
      <w:pPr>
        <w:widowControl/>
        <w:autoSpaceDE/>
        <w:autoSpaceDN/>
        <w:spacing w:after="219" w:line="259" w:lineRule="auto"/>
        <w:rPr>
          <w:rFonts w:ascii="Calibri" w:eastAsia="Calibri" w:hAnsi="Calibri" w:cs="Calibri"/>
          <w:color w:val="000000"/>
        </w:rPr>
      </w:pPr>
      <w:r w:rsidRPr="009D065D">
        <w:rPr>
          <w:color w:val="000000"/>
          <w:sz w:val="24"/>
        </w:rPr>
        <w:tab/>
        <w:t xml:space="preserve"> </w:t>
      </w:r>
    </w:p>
    <w:p w14:paraId="5D7418D9" w14:textId="703AD9AD" w:rsidR="009D065D" w:rsidRPr="009D065D" w:rsidRDefault="009D065D" w:rsidP="009D065D">
      <w:pPr>
        <w:widowControl/>
        <w:autoSpaceDE/>
        <w:autoSpaceDN/>
        <w:spacing w:line="259" w:lineRule="auto"/>
        <w:ind w:left="418"/>
        <w:jc w:val="center"/>
        <w:rPr>
          <w:rFonts w:ascii="Calibri" w:eastAsia="Calibri" w:hAnsi="Calibri" w:cs="Calibri"/>
          <w:color w:val="000000"/>
        </w:rPr>
      </w:pPr>
      <w:r w:rsidRPr="009D065D">
        <w:rPr>
          <w:b/>
          <w:color w:val="000000"/>
          <w:sz w:val="24"/>
        </w:rPr>
        <w:t xml:space="preserve"> </w:t>
      </w:r>
    </w:p>
    <w:p w14:paraId="5D7418DA" w14:textId="77777777" w:rsidR="009D065D" w:rsidRPr="009D065D" w:rsidRDefault="009D065D" w:rsidP="009D065D">
      <w:pPr>
        <w:widowControl/>
        <w:autoSpaceDE/>
        <w:autoSpaceDN/>
        <w:spacing w:line="259" w:lineRule="auto"/>
        <w:ind w:left="420"/>
        <w:jc w:val="center"/>
        <w:rPr>
          <w:rFonts w:ascii="Calibri" w:eastAsia="Calibri" w:hAnsi="Calibri" w:cs="Calibri"/>
          <w:color w:val="000000"/>
        </w:rPr>
      </w:pPr>
      <w:r w:rsidRPr="009D065D">
        <w:rPr>
          <w:b/>
          <w:color w:val="000000"/>
          <w:sz w:val="24"/>
        </w:rPr>
        <w:t xml:space="preserve"> </w:t>
      </w:r>
    </w:p>
    <w:p w14:paraId="5D7418DB" w14:textId="014EA80C" w:rsidR="009D065D" w:rsidRPr="009D065D" w:rsidRDefault="009D065D" w:rsidP="000C5BDA">
      <w:pPr>
        <w:widowControl/>
        <w:tabs>
          <w:tab w:val="left" w:pos="0"/>
          <w:tab w:val="left" w:pos="360"/>
        </w:tabs>
        <w:autoSpaceDE/>
        <w:autoSpaceDN/>
        <w:spacing w:line="360" w:lineRule="auto"/>
        <w:jc w:val="center"/>
        <w:rPr>
          <w:rFonts w:ascii="Berlin Sans FB" w:hAnsi="Berlin Sans FB" w:cs="Calibri"/>
          <w:b/>
          <w:color w:val="000000"/>
          <w:sz w:val="24"/>
          <w:szCs w:val="24"/>
        </w:rPr>
      </w:pPr>
      <w:r w:rsidRPr="009D065D">
        <w:rPr>
          <w:rFonts w:ascii="Berlin Sans FB" w:hAnsi="Berlin Sans FB" w:cs="Calibri"/>
          <w:b/>
          <w:color w:val="000000"/>
          <w:sz w:val="24"/>
          <w:szCs w:val="24"/>
        </w:rPr>
        <w:t>THE KENYA NATIONAL EXAMINATIONS COUNCIL</w:t>
      </w:r>
    </w:p>
    <w:p w14:paraId="5D7418DC" w14:textId="77777777" w:rsidR="009D065D" w:rsidRPr="009D065D" w:rsidRDefault="009D065D" w:rsidP="009D065D">
      <w:pPr>
        <w:widowControl/>
        <w:autoSpaceDE/>
        <w:autoSpaceDN/>
        <w:spacing w:after="192" w:line="259" w:lineRule="auto"/>
        <w:ind w:left="540"/>
        <w:jc w:val="center"/>
        <w:rPr>
          <w:rFonts w:ascii="Calibri" w:eastAsia="Calibri" w:hAnsi="Calibri" w:cs="Calibri"/>
          <w:color w:val="000000"/>
        </w:rPr>
      </w:pPr>
    </w:p>
    <w:p w14:paraId="5D7418DD" w14:textId="77777777" w:rsidR="009D065D" w:rsidRPr="009D065D" w:rsidRDefault="009D065D" w:rsidP="009D065D">
      <w:pPr>
        <w:widowControl/>
        <w:autoSpaceDE/>
        <w:autoSpaceDN/>
        <w:spacing w:after="163" w:line="259" w:lineRule="auto"/>
        <w:ind w:left="360"/>
        <w:jc w:val="center"/>
        <w:rPr>
          <w:rFonts w:ascii="Calibri" w:eastAsia="Calibri" w:hAnsi="Calibri" w:cs="Calibri"/>
          <w:b/>
          <w:color w:val="000000"/>
        </w:rPr>
      </w:pPr>
      <w:r w:rsidRPr="009D065D">
        <w:rPr>
          <w:b/>
          <w:color w:val="000000"/>
          <w:sz w:val="24"/>
        </w:rPr>
        <w:t xml:space="preserve">WRITTEN ASSESSMENT </w:t>
      </w:r>
    </w:p>
    <w:p w14:paraId="5D7418DE" w14:textId="77777777" w:rsidR="009D065D" w:rsidRPr="009D065D" w:rsidRDefault="009D065D" w:rsidP="009D065D">
      <w:pPr>
        <w:widowControl/>
        <w:autoSpaceDE/>
        <w:autoSpaceDN/>
        <w:spacing w:after="158" w:line="259" w:lineRule="auto"/>
        <w:ind w:left="1085" w:right="715" w:hanging="10"/>
        <w:jc w:val="center"/>
        <w:rPr>
          <w:b/>
          <w:color w:val="000000"/>
          <w:sz w:val="24"/>
        </w:rPr>
      </w:pPr>
      <w:r w:rsidRPr="009D065D">
        <w:rPr>
          <w:b/>
          <w:color w:val="000000"/>
          <w:sz w:val="24"/>
        </w:rPr>
        <w:t xml:space="preserve">Time: 3 hours </w:t>
      </w:r>
    </w:p>
    <w:p w14:paraId="5D7418DF" w14:textId="77777777" w:rsidR="009D065D" w:rsidRPr="009D065D" w:rsidRDefault="009D065D" w:rsidP="009D065D">
      <w:pPr>
        <w:widowControl/>
        <w:autoSpaceDE/>
        <w:autoSpaceDN/>
        <w:spacing w:after="158" w:line="259" w:lineRule="auto"/>
        <w:ind w:left="1085" w:right="715" w:hanging="10"/>
        <w:jc w:val="center"/>
        <w:rPr>
          <w:rFonts w:ascii="Calibri" w:eastAsia="Calibri" w:hAnsi="Calibri" w:cs="Calibri"/>
          <w:color w:val="000000"/>
        </w:rPr>
      </w:pPr>
    </w:p>
    <w:p w14:paraId="5D7418E0" w14:textId="77777777" w:rsidR="009D065D" w:rsidRPr="009D065D" w:rsidRDefault="009D065D" w:rsidP="009D065D">
      <w:pPr>
        <w:keepNext/>
        <w:keepLines/>
        <w:widowControl/>
        <w:autoSpaceDE/>
        <w:autoSpaceDN/>
        <w:spacing w:after="153" w:line="259" w:lineRule="auto"/>
        <w:ind w:left="-5" w:hanging="10"/>
        <w:outlineLvl w:val="1"/>
        <w:rPr>
          <w:b/>
          <w:color w:val="000000"/>
          <w:sz w:val="24"/>
        </w:rPr>
      </w:pPr>
      <w:r w:rsidRPr="009D065D">
        <w:rPr>
          <w:b/>
          <w:color w:val="000000"/>
          <w:sz w:val="24"/>
        </w:rPr>
        <w:t xml:space="preserve">INSTRUCTIONS TO CANDIDATES </w:t>
      </w:r>
    </w:p>
    <w:p w14:paraId="5D7418E1" w14:textId="77777777" w:rsidR="009D065D" w:rsidRPr="009D065D" w:rsidRDefault="009D065D" w:rsidP="009D065D">
      <w:pPr>
        <w:widowControl/>
        <w:tabs>
          <w:tab w:val="left" w:pos="567"/>
          <w:tab w:val="right" w:pos="9639"/>
        </w:tabs>
        <w:autoSpaceDE/>
        <w:autoSpaceDN/>
        <w:spacing w:line="360" w:lineRule="auto"/>
        <w:ind w:right="1264"/>
        <w:rPr>
          <w:i/>
          <w:color w:val="000000"/>
          <w:sz w:val="24"/>
          <w:szCs w:val="24"/>
          <w:lang w:val="en-ZA"/>
        </w:rPr>
      </w:pPr>
      <w:r w:rsidRPr="009D065D">
        <w:rPr>
          <w:i/>
          <w:color w:val="000000"/>
          <w:sz w:val="24"/>
          <w:szCs w:val="24"/>
          <w:lang w:val="en-ZA"/>
        </w:rPr>
        <w:t>Maximum marks for each question are indicated in brackets ( ).</w:t>
      </w:r>
    </w:p>
    <w:p w14:paraId="5D7418E2" w14:textId="77777777" w:rsidR="009D065D" w:rsidRPr="009D065D" w:rsidRDefault="009D065D" w:rsidP="009D065D">
      <w:pPr>
        <w:widowControl/>
        <w:tabs>
          <w:tab w:val="left" w:pos="567"/>
          <w:tab w:val="right" w:pos="9639"/>
        </w:tabs>
        <w:autoSpaceDE/>
        <w:autoSpaceDN/>
        <w:spacing w:line="360" w:lineRule="auto"/>
        <w:ind w:right="1264"/>
        <w:rPr>
          <w:i/>
          <w:color w:val="000000"/>
          <w:sz w:val="24"/>
          <w:szCs w:val="24"/>
          <w:lang w:val="en-ZA"/>
        </w:rPr>
      </w:pPr>
      <w:r w:rsidRPr="009D065D">
        <w:rPr>
          <w:i/>
          <w:color w:val="000000"/>
          <w:sz w:val="24"/>
          <w:szCs w:val="24"/>
          <w:lang w:val="en-ZA"/>
        </w:rPr>
        <w:t xml:space="preserve">This paper consists of </w:t>
      </w:r>
      <w:r w:rsidRPr="009D065D">
        <w:rPr>
          <w:b/>
          <w:bCs/>
          <w:i/>
          <w:color w:val="000000"/>
          <w:sz w:val="24"/>
          <w:szCs w:val="24"/>
          <w:lang w:val="en-ZA"/>
        </w:rPr>
        <w:t>THREE</w:t>
      </w:r>
      <w:r w:rsidRPr="009D065D">
        <w:rPr>
          <w:i/>
          <w:color w:val="000000"/>
          <w:sz w:val="24"/>
          <w:szCs w:val="24"/>
          <w:lang w:val="en-ZA"/>
        </w:rPr>
        <w:t xml:space="preserve"> sections: A, B and C.</w:t>
      </w:r>
    </w:p>
    <w:p w14:paraId="5D7418E3" w14:textId="77777777" w:rsidR="009D065D" w:rsidRPr="009D065D" w:rsidRDefault="009D065D" w:rsidP="009D065D">
      <w:pPr>
        <w:widowControl/>
        <w:tabs>
          <w:tab w:val="left" w:pos="567"/>
          <w:tab w:val="right" w:pos="9639"/>
        </w:tabs>
        <w:autoSpaceDE/>
        <w:autoSpaceDN/>
        <w:spacing w:line="360" w:lineRule="auto"/>
        <w:ind w:right="1264"/>
        <w:rPr>
          <w:i/>
          <w:color w:val="000000"/>
          <w:sz w:val="24"/>
          <w:szCs w:val="24"/>
          <w:lang w:val="en-ZA"/>
        </w:rPr>
      </w:pPr>
      <w:r w:rsidRPr="009D065D">
        <w:rPr>
          <w:i/>
          <w:color w:val="000000"/>
          <w:sz w:val="24"/>
          <w:szCs w:val="24"/>
          <w:lang w:val="en-ZA"/>
        </w:rPr>
        <w:t xml:space="preserve">Answer questions as per instructions in each section. </w:t>
      </w:r>
    </w:p>
    <w:p w14:paraId="5D7418E4" w14:textId="77777777" w:rsidR="009D065D" w:rsidRPr="009D065D" w:rsidRDefault="009D065D" w:rsidP="009D065D">
      <w:pPr>
        <w:widowControl/>
        <w:tabs>
          <w:tab w:val="left" w:pos="567"/>
          <w:tab w:val="right" w:pos="9639"/>
        </w:tabs>
        <w:autoSpaceDE/>
        <w:autoSpaceDN/>
        <w:spacing w:line="360" w:lineRule="auto"/>
        <w:ind w:right="1264"/>
        <w:rPr>
          <w:color w:val="000000"/>
          <w:sz w:val="24"/>
          <w:szCs w:val="24"/>
          <w:lang w:val="en-ZA"/>
        </w:rPr>
      </w:pPr>
      <w:r w:rsidRPr="009D065D">
        <w:rPr>
          <w:i/>
          <w:color w:val="000000"/>
          <w:sz w:val="24"/>
          <w:szCs w:val="24"/>
          <w:lang w:val="en-ZA"/>
        </w:rPr>
        <w:t>You are provided with a separate answer booklet</w:t>
      </w:r>
      <w:r w:rsidRPr="009D065D">
        <w:rPr>
          <w:color w:val="000000"/>
          <w:sz w:val="24"/>
          <w:szCs w:val="24"/>
          <w:lang w:val="en-ZA"/>
        </w:rPr>
        <w:t>.</w:t>
      </w:r>
    </w:p>
    <w:p w14:paraId="5D7418E5" w14:textId="77777777" w:rsidR="009D065D" w:rsidRPr="009D065D" w:rsidRDefault="009D065D" w:rsidP="009D065D">
      <w:pPr>
        <w:widowControl/>
        <w:autoSpaceDE/>
        <w:autoSpaceDN/>
        <w:spacing w:after="4" w:line="266" w:lineRule="auto"/>
        <w:ind w:left="-5" w:hanging="10"/>
        <w:rPr>
          <w:color w:val="000000"/>
          <w:sz w:val="24"/>
        </w:rPr>
      </w:pPr>
    </w:p>
    <w:p w14:paraId="5D7418E6" w14:textId="77777777" w:rsidR="009D065D" w:rsidRPr="009D065D" w:rsidRDefault="009D065D" w:rsidP="009D065D">
      <w:pPr>
        <w:widowControl/>
        <w:autoSpaceDE/>
        <w:autoSpaceDN/>
        <w:spacing w:after="113" w:line="259" w:lineRule="auto"/>
        <w:ind w:right="847"/>
        <w:jc w:val="center"/>
        <w:rPr>
          <w:rFonts w:ascii="Calibri" w:eastAsia="Calibri" w:hAnsi="Calibri" w:cs="Calibri"/>
          <w:color w:val="000000"/>
        </w:rPr>
      </w:pPr>
      <w:r w:rsidRPr="009D065D">
        <w:rPr>
          <w:b/>
          <w:color w:val="000000"/>
          <w:sz w:val="24"/>
        </w:rPr>
        <w:t xml:space="preserve">  </w:t>
      </w:r>
    </w:p>
    <w:p w14:paraId="5D7418E7" w14:textId="77777777" w:rsidR="009D065D" w:rsidRPr="009D065D" w:rsidRDefault="009D065D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8" w14:textId="77777777" w:rsidR="009D065D" w:rsidRPr="009D065D" w:rsidRDefault="009D065D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9" w14:textId="77777777" w:rsidR="009D065D" w:rsidRDefault="009D065D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A" w14:textId="77777777" w:rsidR="00807350" w:rsidRDefault="00807350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B" w14:textId="77777777" w:rsidR="00807350" w:rsidRDefault="00807350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C" w14:textId="77777777" w:rsidR="00807350" w:rsidRDefault="00807350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D" w14:textId="77777777" w:rsidR="00807350" w:rsidRPr="009D065D" w:rsidRDefault="00807350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E" w14:textId="77777777" w:rsidR="009D065D" w:rsidRPr="009D065D" w:rsidRDefault="009D065D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F" w14:textId="77777777" w:rsidR="009D065D" w:rsidRPr="009D065D" w:rsidRDefault="009D065D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F0" w14:textId="77777777" w:rsidR="009D065D" w:rsidRPr="009D065D" w:rsidRDefault="009D065D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rFonts w:ascii="Calibri" w:eastAsia="Calibri" w:hAnsi="Calibri" w:cs="Calibri"/>
          <w:color w:val="000000"/>
        </w:rPr>
      </w:pPr>
      <w:r w:rsidRPr="009D065D">
        <w:rPr>
          <w:b/>
          <w:color w:val="000000"/>
          <w:sz w:val="24"/>
        </w:rPr>
        <w:t xml:space="preserve">This paper consists of SEVEN (7) printed pages </w:t>
      </w:r>
    </w:p>
    <w:p w14:paraId="5D7418F1" w14:textId="77777777" w:rsidR="009062C9" w:rsidRPr="00F11484" w:rsidRDefault="009D065D" w:rsidP="00F11484">
      <w:pPr>
        <w:widowControl/>
        <w:autoSpaceDE/>
        <w:autoSpaceDN/>
        <w:spacing w:line="357" w:lineRule="auto"/>
        <w:ind w:left="1085" w:right="1037" w:hanging="10"/>
        <w:jc w:val="center"/>
        <w:rPr>
          <w:rFonts w:ascii="Calibri" w:eastAsia="Calibri" w:hAnsi="Calibri" w:cs="Calibri"/>
          <w:color w:val="000000"/>
        </w:rPr>
      </w:pPr>
      <w:r w:rsidRPr="009D065D">
        <w:rPr>
          <w:b/>
          <w:color w:val="000000"/>
          <w:sz w:val="24"/>
        </w:rPr>
        <w:t>Candidates should check the question paper to ascertain that all pages are printed as indicated and that no questions are missing</w:t>
      </w:r>
      <w:r w:rsidRPr="009D065D">
        <w:rPr>
          <w:rFonts w:ascii="Calibri" w:eastAsia="Calibri" w:hAnsi="Calibri" w:cs="Calibri"/>
          <w:color w:val="000000"/>
        </w:rPr>
        <w:t xml:space="preserve"> </w:t>
      </w:r>
    </w:p>
    <w:p w14:paraId="5D7418F2" w14:textId="77777777" w:rsidR="004B1C0C" w:rsidRDefault="00A658D5" w:rsidP="004B1C0C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CTION A: (20 MARKS)</w:t>
      </w:r>
    </w:p>
    <w:p w14:paraId="5D7418F3" w14:textId="77777777" w:rsidR="00116A0B" w:rsidRPr="00BA4A33" w:rsidRDefault="00116A0B" w:rsidP="004B1C0C">
      <w:pPr>
        <w:jc w:val="center"/>
        <w:rPr>
          <w:b/>
          <w:bCs/>
          <w:sz w:val="24"/>
          <w:szCs w:val="24"/>
        </w:rPr>
      </w:pPr>
    </w:p>
    <w:p w14:paraId="5D7418F4" w14:textId="77777777" w:rsidR="004B1C0C" w:rsidRDefault="00550B65" w:rsidP="005B7FA8">
      <w:pPr>
        <w:pStyle w:val="NormalWeb"/>
        <w:shd w:val="clear" w:color="auto" w:fill="FFFFFF"/>
        <w:ind w:left="360"/>
        <w:jc w:val="center"/>
        <w:rPr>
          <w:b/>
          <w:i/>
          <w:color w:val="000000"/>
        </w:rPr>
      </w:pPr>
      <w:r>
        <w:rPr>
          <w:b/>
          <w:i/>
          <w:color w:val="000000"/>
        </w:rPr>
        <w:t>Answer</w:t>
      </w:r>
      <w:r w:rsidR="005B7FA8" w:rsidRPr="005B7FA8">
        <w:rPr>
          <w:b/>
          <w:i/>
          <w:color w:val="000000"/>
        </w:rPr>
        <w:t xml:space="preserve"> all questions in this section. Choose the correct answer and write it in the </w:t>
      </w:r>
      <w:r w:rsidR="005B7FA8">
        <w:rPr>
          <w:b/>
          <w:i/>
          <w:color w:val="000000"/>
        </w:rPr>
        <w:t xml:space="preserve">   </w:t>
      </w:r>
      <w:r w:rsidR="005B7FA8" w:rsidRPr="005B7FA8">
        <w:rPr>
          <w:b/>
          <w:i/>
          <w:color w:val="000000"/>
        </w:rPr>
        <w:t>answer booklet provided</w:t>
      </w:r>
    </w:p>
    <w:p w14:paraId="5D7418F7" w14:textId="77777777" w:rsidR="00FC73C5" w:rsidRDefault="00FC73C5" w:rsidP="000C5BDA">
      <w:pPr>
        <w:pageBreakBefore/>
        <w:numPr>
          <w:ilvl w:val="0"/>
          <w:numId w:val="1"/>
        </w:numPr>
        <w:spacing w:line="360" w:lineRule="auto"/>
        <w:ind w:left="357" w:hanging="357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lastRenderedPageBreak/>
        <w:t xml:space="preserve">The study of </w:t>
      </w:r>
      <w:r w:rsidR="003D7DD6">
        <w:rPr>
          <w:color w:val="000000"/>
          <w:spacing w:val="-3"/>
          <w:sz w:val="24"/>
          <w:szCs w:val="24"/>
        </w:rPr>
        <w:t>small body structures, often too small to be seen with naked eye is called</w:t>
      </w:r>
      <w:r w:rsidR="00F62DB1">
        <w:rPr>
          <w:color w:val="000000"/>
          <w:spacing w:val="-3"/>
          <w:sz w:val="24"/>
          <w:szCs w:val="24"/>
        </w:rPr>
        <w:t>;</w:t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>(1mark)</w:t>
      </w:r>
    </w:p>
    <w:p w14:paraId="5D7418F8" w14:textId="77777777" w:rsidR="00FC73C5" w:rsidRDefault="0031139A" w:rsidP="006D7FEF">
      <w:pPr>
        <w:pStyle w:val="ListParagraph"/>
        <w:numPr>
          <w:ilvl w:val="0"/>
          <w:numId w:val="30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Embryology</w:t>
      </w:r>
    </w:p>
    <w:p w14:paraId="5D7418F9" w14:textId="77777777" w:rsidR="0031139A" w:rsidRDefault="0031139A" w:rsidP="006D7FEF">
      <w:pPr>
        <w:pStyle w:val="ListParagraph"/>
        <w:numPr>
          <w:ilvl w:val="0"/>
          <w:numId w:val="30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Cytology</w:t>
      </w:r>
    </w:p>
    <w:p w14:paraId="5D7418FA" w14:textId="77777777" w:rsidR="0031139A" w:rsidRPr="008069D2" w:rsidRDefault="0031139A" w:rsidP="006D7FEF">
      <w:pPr>
        <w:pStyle w:val="ListParagraph"/>
        <w:numPr>
          <w:ilvl w:val="0"/>
          <w:numId w:val="30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Microscopic anatomy</w:t>
      </w:r>
    </w:p>
    <w:p w14:paraId="5D7418FB" w14:textId="77777777" w:rsidR="0031139A" w:rsidRDefault="0031139A" w:rsidP="006D7FEF">
      <w:pPr>
        <w:pStyle w:val="ListParagraph"/>
        <w:numPr>
          <w:ilvl w:val="0"/>
          <w:numId w:val="30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Development anatomy</w:t>
      </w:r>
    </w:p>
    <w:p w14:paraId="5D7418FC" w14:textId="77777777" w:rsidR="00202067" w:rsidRDefault="00202067" w:rsidP="007357E1">
      <w:pPr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Which of the following represents the largest blood vessel in the human body?</w:t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8FD" w14:textId="77777777" w:rsidR="00202067" w:rsidRDefault="00202067" w:rsidP="006D7FEF">
      <w:pPr>
        <w:pStyle w:val="ListParagraph"/>
        <w:numPr>
          <w:ilvl w:val="0"/>
          <w:numId w:val="17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Pulmonary vein</w:t>
      </w:r>
    </w:p>
    <w:p w14:paraId="5D7418FE" w14:textId="77777777" w:rsidR="00202067" w:rsidRDefault="00202067" w:rsidP="006D7FEF">
      <w:pPr>
        <w:pStyle w:val="ListParagraph"/>
        <w:numPr>
          <w:ilvl w:val="0"/>
          <w:numId w:val="17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Capillaries</w:t>
      </w:r>
    </w:p>
    <w:p w14:paraId="5D7418FF" w14:textId="77777777" w:rsidR="00202067" w:rsidRPr="008069D2" w:rsidRDefault="00202067" w:rsidP="006D7FEF">
      <w:pPr>
        <w:pStyle w:val="ListParagraph"/>
        <w:numPr>
          <w:ilvl w:val="0"/>
          <w:numId w:val="17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Aorta</w:t>
      </w:r>
    </w:p>
    <w:p w14:paraId="5D741900" w14:textId="77777777" w:rsidR="00202067" w:rsidRPr="00202067" w:rsidRDefault="00202067" w:rsidP="006D7FEF">
      <w:pPr>
        <w:pStyle w:val="ListParagraph"/>
        <w:numPr>
          <w:ilvl w:val="0"/>
          <w:numId w:val="17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Plasma</w:t>
      </w:r>
    </w:p>
    <w:p w14:paraId="5D741901" w14:textId="77777777" w:rsidR="00AB552C" w:rsidRDefault="00AB552C" w:rsidP="007357E1">
      <w:pPr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blood pressure of a healthy human being is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02" w14:textId="77777777" w:rsidR="00C02E21" w:rsidRPr="00AB552C" w:rsidRDefault="00C02E21" w:rsidP="006D7FEF">
      <w:pPr>
        <w:pStyle w:val="ListParagraph"/>
        <w:numPr>
          <w:ilvl w:val="0"/>
          <w:numId w:val="18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100/130</w:t>
      </w:r>
    </w:p>
    <w:p w14:paraId="5D741903" w14:textId="77777777" w:rsidR="00C02E21" w:rsidRDefault="00C02E21" w:rsidP="006D7FEF">
      <w:pPr>
        <w:pStyle w:val="ListParagraph"/>
        <w:numPr>
          <w:ilvl w:val="0"/>
          <w:numId w:val="18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110/90</w:t>
      </w:r>
    </w:p>
    <w:p w14:paraId="5D741904" w14:textId="77777777" w:rsidR="00C02E21" w:rsidRDefault="00C02E21" w:rsidP="006D7FEF">
      <w:pPr>
        <w:pStyle w:val="ListParagraph"/>
        <w:numPr>
          <w:ilvl w:val="0"/>
          <w:numId w:val="18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120/100</w:t>
      </w:r>
    </w:p>
    <w:p w14:paraId="5D741905" w14:textId="77777777" w:rsidR="00C02E21" w:rsidRPr="008069D2" w:rsidRDefault="00C02E21" w:rsidP="006D7FEF">
      <w:pPr>
        <w:pStyle w:val="ListParagraph"/>
        <w:numPr>
          <w:ilvl w:val="0"/>
          <w:numId w:val="18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120/80</w:t>
      </w:r>
    </w:p>
    <w:p w14:paraId="5D741906" w14:textId="77777777" w:rsidR="00D5793E" w:rsidRDefault="00BE7E59" w:rsidP="007357E1">
      <w:pPr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term physiology means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 w:rsidR="00D5793E">
        <w:rPr>
          <w:color w:val="000000"/>
          <w:spacing w:val="-3"/>
          <w:sz w:val="24"/>
          <w:szCs w:val="24"/>
        </w:rPr>
        <w:t>(1mark)</w:t>
      </w:r>
    </w:p>
    <w:p w14:paraId="5D741907" w14:textId="77777777" w:rsidR="00D5793E" w:rsidRDefault="00D5793E" w:rsidP="006D7FEF">
      <w:pPr>
        <w:pStyle w:val="ListParagraph"/>
        <w:numPr>
          <w:ilvl w:val="0"/>
          <w:numId w:val="3"/>
        </w:numPr>
        <w:spacing w:line="360" w:lineRule="auto"/>
        <w:rPr>
          <w:color w:val="000000"/>
          <w:spacing w:val="-3"/>
          <w:sz w:val="24"/>
          <w:szCs w:val="24"/>
        </w:rPr>
      </w:pPr>
      <w:r w:rsidRPr="00D5793E">
        <w:rPr>
          <w:color w:val="000000"/>
          <w:spacing w:val="-3"/>
          <w:sz w:val="24"/>
          <w:szCs w:val="24"/>
        </w:rPr>
        <w:t xml:space="preserve"> The microscopic study of tissues and cell</w:t>
      </w:r>
    </w:p>
    <w:p w14:paraId="5D741908" w14:textId="77777777" w:rsidR="00D5793E" w:rsidRPr="008069D2" w:rsidRDefault="00D5793E" w:rsidP="006D7FEF">
      <w:pPr>
        <w:pStyle w:val="ListParagraph"/>
        <w:numPr>
          <w:ilvl w:val="0"/>
          <w:numId w:val="3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The study of how the body works.</w:t>
      </w:r>
    </w:p>
    <w:p w14:paraId="5D741909" w14:textId="77777777" w:rsidR="00D5793E" w:rsidRDefault="00D5793E" w:rsidP="006D7FEF">
      <w:pPr>
        <w:pStyle w:val="ListParagraph"/>
        <w:numPr>
          <w:ilvl w:val="0"/>
          <w:numId w:val="3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</w:t>
      </w:r>
      <w:r w:rsidRPr="00D5793E">
        <w:rPr>
          <w:color w:val="000000"/>
          <w:spacing w:val="-3"/>
          <w:sz w:val="24"/>
          <w:szCs w:val="24"/>
        </w:rPr>
        <w:t>ll the chemical processes that take place in the o</w:t>
      </w:r>
      <w:r>
        <w:rPr>
          <w:color w:val="000000"/>
          <w:spacing w:val="-3"/>
          <w:sz w:val="24"/>
          <w:szCs w:val="24"/>
        </w:rPr>
        <w:t>rganelles of the body’s cells</w:t>
      </w:r>
    </w:p>
    <w:p w14:paraId="5D74190A" w14:textId="77777777" w:rsidR="00D5793E" w:rsidRPr="00D5793E" w:rsidRDefault="00D5793E" w:rsidP="006D7FEF">
      <w:pPr>
        <w:pStyle w:val="ListParagraph"/>
        <w:numPr>
          <w:ilvl w:val="0"/>
          <w:numId w:val="3"/>
        </w:numPr>
        <w:spacing w:line="360" w:lineRule="auto"/>
        <w:rPr>
          <w:color w:val="000000"/>
          <w:spacing w:val="-3"/>
          <w:sz w:val="24"/>
          <w:szCs w:val="24"/>
        </w:rPr>
      </w:pPr>
      <w:r w:rsidRPr="00D5793E">
        <w:rPr>
          <w:color w:val="000000"/>
          <w:spacing w:val="-3"/>
          <w:sz w:val="24"/>
          <w:szCs w:val="24"/>
        </w:rPr>
        <w:t xml:space="preserve">The body’s automatic tendency to maintain a relatively constant internal environment.     </w:t>
      </w:r>
    </w:p>
    <w:p w14:paraId="5D74190B" w14:textId="77777777" w:rsidR="006926D6" w:rsidRDefault="006926D6" w:rsidP="007357E1">
      <w:pPr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right sequence of urine formation is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0C" w14:textId="77777777" w:rsidR="006926D6" w:rsidRPr="008069D2" w:rsidRDefault="006926D6" w:rsidP="006D7FEF">
      <w:pPr>
        <w:pStyle w:val="ListParagraph"/>
        <w:numPr>
          <w:ilvl w:val="0"/>
          <w:numId w:val="19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Filtration, reabsorption, secretion</w:t>
      </w:r>
    </w:p>
    <w:p w14:paraId="5D74190D" w14:textId="77777777" w:rsidR="006926D6" w:rsidRDefault="006926D6" w:rsidP="006D7FEF">
      <w:pPr>
        <w:pStyle w:val="ListParagraph"/>
        <w:numPr>
          <w:ilvl w:val="0"/>
          <w:numId w:val="19"/>
        </w:numPr>
        <w:spacing w:line="360" w:lineRule="auto"/>
        <w:rPr>
          <w:color w:val="000000"/>
          <w:spacing w:val="-3"/>
          <w:sz w:val="24"/>
          <w:szCs w:val="24"/>
        </w:rPr>
      </w:pPr>
      <w:r w:rsidRPr="006926D6">
        <w:rPr>
          <w:color w:val="000000"/>
          <w:spacing w:val="-3"/>
          <w:sz w:val="24"/>
          <w:szCs w:val="24"/>
        </w:rPr>
        <w:t>Secre</w:t>
      </w:r>
      <w:r>
        <w:rPr>
          <w:color w:val="000000"/>
          <w:spacing w:val="-3"/>
          <w:sz w:val="24"/>
          <w:szCs w:val="24"/>
        </w:rPr>
        <w:t>tion, filtration, reabsorption</w:t>
      </w:r>
    </w:p>
    <w:p w14:paraId="5D74190E" w14:textId="77777777" w:rsidR="006926D6" w:rsidRDefault="006926D6" w:rsidP="006D7FEF">
      <w:pPr>
        <w:pStyle w:val="ListParagraph"/>
        <w:numPr>
          <w:ilvl w:val="0"/>
          <w:numId w:val="19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Reabsorption, secretion, filtration</w:t>
      </w:r>
    </w:p>
    <w:p w14:paraId="5D74190F" w14:textId="77777777" w:rsidR="006926D6" w:rsidRPr="006926D6" w:rsidRDefault="006926D6" w:rsidP="006D7FEF">
      <w:pPr>
        <w:pStyle w:val="ListParagraph"/>
        <w:numPr>
          <w:ilvl w:val="0"/>
          <w:numId w:val="19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Secretion, reabsorption, filtration</w:t>
      </w:r>
    </w:p>
    <w:p w14:paraId="5D741910" w14:textId="77777777" w:rsidR="007357E1" w:rsidRDefault="00A50078" w:rsidP="00A50078">
      <w:pPr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Which of the following terms describes the body’s ability to maintain its normal state?</w:t>
      </w:r>
    </w:p>
    <w:p w14:paraId="5D741911" w14:textId="77777777" w:rsidR="00A50078" w:rsidRDefault="00A50078" w:rsidP="006D7FEF">
      <w:pPr>
        <w:pStyle w:val="ListParagraph"/>
        <w:numPr>
          <w:ilvl w:val="0"/>
          <w:numId w:val="20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Metabolism</w:t>
      </w:r>
    </w:p>
    <w:p w14:paraId="5D741912" w14:textId="77777777" w:rsidR="00A50078" w:rsidRPr="008069D2" w:rsidRDefault="00A50078" w:rsidP="006D7FEF">
      <w:pPr>
        <w:pStyle w:val="ListParagraph"/>
        <w:numPr>
          <w:ilvl w:val="0"/>
          <w:numId w:val="20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Homeostasis</w:t>
      </w:r>
    </w:p>
    <w:p w14:paraId="5D741913" w14:textId="77777777" w:rsidR="00A50078" w:rsidRDefault="00A50078" w:rsidP="006D7FEF">
      <w:pPr>
        <w:pStyle w:val="ListParagraph"/>
        <w:numPr>
          <w:ilvl w:val="0"/>
          <w:numId w:val="20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olerance</w:t>
      </w:r>
    </w:p>
    <w:p w14:paraId="5D741914" w14:textId="77777777" w:rsidR="00A50078" w:rsidRPr="00A50078" w:rsidRDefault="00A50078" w:rsidP="006D7FEF">
      <w:pPr>
        <w:pStyle w:val="ListParagraph"/>
        <w:numPr>
          <w:ilvl w:val="0"/>
          <w:numId w:val="20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Catabolism</w:t>
      </w:r>
    </w:p>
    <w:p w14:paraId="5D741915" w14:textId="77777777" w:rsidR="007D6D3F" w:rsidRDefault="00564D47" w:rsidP="00E31B5C">
      <w:pPr>
        <w:pStyle w:val="ListParagraph"/>
        <w:pageBreakBefore/>
        <w:numPr>
          <w:ilvl w:val="0"/>
          <w:numId w:val="1"/>
        </w:numPr>
        <w:spacing w:line="360" w:lineRule="auto"/>
        <w:ind w:left="357" w:hanging="357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lastRenderedPageBreak/>
        <w:t>The physician directs the medical assistant to complete a request form for an X-ray study of the fibula. The procedure will be performed on which of the following structures?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16" w14:textId="77777777" w:rsidR="00F52E98" w:rsidRPr="008069D2" w:rsidRDefault="00F52E98" w:rsidP="006D7FEF">
      <w:pPr>
        <w:pStyle w:val="ListParagraph"/>
        <w:numPr>
          <w:ilvl w:val="0"/>
          <w:numId w:val="21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Lower leg</w:t>
      </w:r>
    </w:p>
    <w:p w14:paraId="5D741917" w14:textId="77777777" w:rsidR="00564D47" w:rsidRDefault="00564D47" w:rsidP="006D7FEF">
      <w:pPr>
        <w:pStyle w:val="ListParagraph"/>
        <w:numPr>
          <w:ilvl w:val="0"/>
          <w:numId w:val="2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Heel</w:t>
      </w:r>
    </w:p>
    <w:p w14:paraId="5D741918" w14:textId="77777777" w:rsidR="00564D47" w:rsidRDefault="00564D47" w:rsidP="006D7FEF">
      <w:pPr>
        <w:pStyle w:val="ListParagraph"/>
        <w:numPr>
          <w:ilvl w:val="0"/>
          <w:numId w:val="2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oes</w:t>
      </w:r>
    </w:p>
    <w:p w14:paraId="5D741919" w14:textId="77777777" w:rsidR="00564D47" w:rsidRPr="008217FE" w:rsidRDefault="00564D47" w:rsidP="006D7FEF">
      <w:pPr>
        <w:pStyle w:val="ListParagraph"/>
        <w:numPr>
          <w:ilvl w:val="0"/>
          <w:numId w:val="2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igh</w:t>
      </w:r>
    </w:p>
    <w:p w14:paraId="5D74191A" w14:textId="77777777" w:rsidR="00E04830" w:rsidRDefault="001B3799" w:rsidP="001B3799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Body temperature, sleep, and appetite are all controlled by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1B" w14:textId="77777777" w:rsidR="001B3799" w:rsidRDefault="001B3799" w:rsidP="006D7FEF">
      <w:pPr>
        <w:pStyle w:val="ListParagraph"/>
        <w:numPr>
          <w:ilvl w:val="0"/>
          <w:numId w:val="2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drenal glands</w:t>
      </w:r>
    </w:p>
    <w:p w14:paraId="5D74191C" w14:textId="77777777" w:rsidR="001B3799" w:rsidRPr="008069D2" w:rsidRDefault="001B3799" w:rsidP="006D7FEF">
      <w:pPr>
        <w:pStyle w:val="ListParagraph"/>
        <w:numPr>
          <w:ilvl w:val="0"/>
          <w:numId w:val="22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Hypothalamus</w:t>
      </w:r>
    </w:p>
    <w:p w14:paraId="5D74191D" w14:textId="77777777" w:rsidR="001B3799" w:rsidRDefault="001B3799" w:rsidP="006D7FEF">
      <w:pPr>
        <w:pStyle w:val="ListParagraph"/>
        <w:numPr>
          <w:ilvl w:val="0"/>
          <w:numId w:val="2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Pancreas</w:t>
      </w:r>
    </w:p>
    <w:p w14:paraId="5D74191E" w14:textId="77777777" w:rsidR="001B3799" w:rsidRPr="00E04830" w:rsidRDefault="001B3799" w:rsidP="006D7FEF">
      <w:pPr>
        <w:pStyle w:val="ListParagraph"/>
        <w:numPr>
          <w:ilvl w:val="0"/>
          <w:numId w:val="2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alamus</w:t>
      </w:r>
    </w:p>
    <w:p w14:paraId="5D74191F" w14:textId="77777777" w:rsidR="00CA5475" w:rsidRDefault="00CA5475" w:rsidP="00CA5475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 w:rsidRPr="00CA5475">
        <w:rPr>
          <w:color w:val="000000"/>
          <w:spacing w:val="-3"/>
          <w:sz w:val="24"/>
          <w:szCs w:val="24"/>
        </w:rPr>
        <w:t>The movement of ions and molecules away from regions where they are in high concentration towards regions where they are in lower concentration</w:t>
      </w:r>
      <w:r>
        <w:rPr>
          <w:color w:val="000000"/>
          <w:spacing w:val="-3"/>
          <w:sz w:val="24"/>
          <w:szCs w:val="24"/>
        </w:rPr>
        <w:t xml:space="preserve"> is known as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20" w14:textId="77777777" w:rsidR="00CA5475" w:rsidRDefault="00CA5475" w:rsidP="006D7FEF">
      <w:pPr>
        <w:pStyle w:val="ListParagraph"/>
        <w:numPr>
          <w:ilvl w:val="0"/>
          <w:numId w:val="23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ctive transport</w:t>
      </w:r>
    </w:p>
    <w:p w14:paraId="5D741921" w14:textId="77777777" w:rsidR="00CA5475" w:rsidRPr="008069D2" w:rsidRDefault="00CA5475" w:rsidP="006D7FEF">
      <w:pPr>
        <w:pStyle w:val="ListParagraph"/>
        <w:numPr>
          <w:ilvl w:val="0"/>
          <w:numId w:val="23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Diffusion</w:t>
      </w:r>
    </w:p>
    <w:p w14:paraId="5D741922" w14:textId="77777777" w:rsidR="00CA5475" w:rsidRDefault="00CA5475" w:rsidP="006D7FEF">
      <w:pPr>
        <w:pStyle w:val="ListParagraph"/>
        <w:numPr>
          <w:ilvl w:val="0"/>
          <w:numId w:val="23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Osmosis</w:t>
      </w:r>
    </w:p>
    <w:p w14:paraId="5D741923" w14:textId="77777777" w:rsidR="00B40BEA" w:rsidRPr="00B40BEA" w:rsidRDefault="00B40BEA" w:rsidP="006D7FEF">
      <w:pPr>
        <w:pStyle w:val="ListParagraph"/>
        <w:numPr>
          <w:ilvl w:val="0"/>
          <w:numId w:val="23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bsorption</w:t>
      </w:r>
    </w:p>
    <w:p w14:paraId="5D741925" w14:textId="77777777" w:rsidR="00BF3A97" w:rsidRDefault="00BF3A97" w:rsidP="007F37F7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 xml:space="preserve">Oxygenated blood is carried to </w:t>
      </w:r>
      <w:r w:rsidR="000C7F59">
        <w:rPr>
          <w:color w:val="000000"/>
          <w:spacing w:val="-3"/>
          <w:sz w:val="24"/>
          <w:szCs w:val="24"/>
        </w:rPr>
        <w:t>the heart by;</w:t>
      </w:r>
      <w:r w:rsidR="000C7F59">
        <w:rPr>
          <w:color w:val="000000"/>
          <w:spacing w:val="-3"/>
          <w:sz w:val="24"/>
          <w:szCs w:val="24"/>
        </w:rPr>
        <w:tab/>
      </w:r>
      <w:r w:rsidR="000C7F59">
        <w:rPr>
          <w:color w:val="000000"/>
          <w:spacing w:val="-3"/>
          <w:sz w:val="24"/>
          <w:szCs w:val="24"/>
        </w:rPr>
        <w:tab/>
      </w:r>
      <w:r w:rsidR="000C7F59">
        <w:rPr>
          <w:color w:val="000000"/>
          <w:spacing w:val="-3"/>
          <w:sz w:val="24"/>
          <w:szCs w:val="24"/>
        </w:rPr>
        <w:tab/>
      </w:r>
      <w:r w:rsidR="000C7F59"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26" w14:textId="77777777" w:rsidR="00BF3A97" w:rsidRDefault="00BF3A97" w:rsidP="006D7FEF">
      <w:pPr>
        <w:pStyle w:val="ListParagraph"/>
        <w:numPr>
          <w:ilvl w:val="0"/>
          <w:numId w:val="2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Inferior vena cava</w:t>
      </w:r>
    </w:p>
    <w:p w14:paraId="5D741927" w14:textId="77777777" w:rsidR="00BF3A97" w:rsidRDefault="00BF3A97" w:rsidP="006D7FEF">
      <w:pPr>
        <w:pStyle w:val="ListParagraph"/>
        <w:numPr>
          <w:ilvl w:val="0"/>
          <w:numId w:val="2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Left ventricle</w:t>
      </w:r>
    </w:p>
    <w:p w14:paraId="5D741928" w14:textId="77777777" w:rsidR="00BF3A97" w:rsidRDefault="00BF3A97" w:rsidP="006D7FEF">
      <w:pPr>
        <w:pStyle w:val="ListParagraph"/>
        <w:numPr>
          <w:ilvl w:val="0"/>
          <w:numId w:val="2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Pulmonary arteries</w:t>
      </w:r>
    </w:p>
    <w:p w14:paraId="5D741929" w14:textId="77777777" w:rsidR="00BF3A97" w:rsidRPr="008069D2" w:rsidRDefault="00BF3A97" w:rsidP="006D7FEF">
      <w:pPr>
        <w:pStyle w:val="ListParagraph"/>
        <w:numPr>
          <w:ilvl w:val="0"/>
          <w:numId w:val="24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Pulmonary veins</w:t>
      </w:r>
    </w:p>
    <w:p w14:paraId="5D74192A" w14:textId="77777777" w:rsidR="00D74E27" w:rsidRPr="003A7F92" w:rsidRDefault="00C203EB" w:rsidP="003A7F92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One of the functions of the liver is</w:t>
      </w:r>
      <w:r w:rsidR="000C7F59">
        <w:rPr>
          <w:color w:val="000000"/>
          <w:spacing w:val="-3"/>
          <w:sz w:val="24"/>
          <w:szCs w:val="24"/>
        </w:rPr>
        <w:t xml:space="preserve"> to</w:t>
      </w:r>
      <w:r w:rsidR="00F62DB1">
        <w:rPr>
          <w:color w:val="000000"/>
          <w:spacing w:val="-3"/>
          <w:sz w:val="24"/>
          <w:szCs w:val="24"/>
        </w:rPr>
        <w:t>;</w:t>
      </w:r>
      <w:r w:rsidR="007F37F7">
        <w:rPr>
          <w:color w:val="000000"/>
          <w:spacing w:val="-3"/>
          <w:sz w:val="24"/>
          <w:szCs w:val="24"/>
        </w:rPr>
        <w:tab/>
      </w:r>
      <w:r w:rsidR="007F37F7">
        <w:rPr>
          <w:color w:val="000000"/>
          <w:spacing w:val="-3"/>
          <w:sz w:val="24"/>
          <w:szCs w:val="24"/>
        </w:rPr>
        <w:tab/>
      </w:r>
      <w:r w:rsidR="007F37F7">
        <w:rPr>
          <w:color w:val="000000"/>
          <w:spacing w:val="-3"/>
          <w:sz w:val="24"/>
          <w:szCs w:val="24"/>
        </w:rPr>
        <w:tab/>
      </w:r>
      <w:r w:rsidR="007F37F7">
        <w:rPr>
          <w:color w:val="000000"/>
          <w:spacing w:val="-3"/>
          <w:sz w:val="24"/>
          <w:szCs w:val="24"/>
        </w:rPr>
        <w:tab/>
      </w:r>
      <w:r w:rsidR="006256F0"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 w:rsidR="007F37F7">
        <w:rPr>
          <w:color w:val="000000"/>
          <w:spacing w:val="-3"/>
          <w:sz w:val="24"/>
          <w:szCs w:val="24"/>
        </w:rPr>
        <w:t>(1mark)</w:t>
      </w:r>
    </w:p>
    <w:p w14:paraId="5D74192B" w14:textId="77777777" w:rsidR="00D74E27" w:rsidRDefault="000C7F59" w:rsidP="006D7FEF">
      <w:pPr>
        <w:pStyle w:val="ListParagraph"/>
        <w:numPr>
          <w:ilvl w:val="0"/>
          <w:numId w:val="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Regulate</w:t>
      </w:r>
      <w:r w:rsidR="00C203EB">
        <w:rPr>
          <w:color w:val="000000"/>
          <w:spacing w:val="-3"/>
          <w:sz w:val="24"/>
          <w:szCs w:val="24"/>
        </w:rPr>
        <w:t xml:space="preserve"> gastric secretions</w:t>
      </w:r>
    </w:p>
    <w:p w14:paraId="5D74192C" w14:textId="77777777" w:rsidR="00D74E27" w:rsidRPr="008069D2" w:rsidRDefault="000C7F59" w:rsidP="006D7FEF">
      <w:pPr>
        <w:pStyle w:val="ListParagraph"/>
        <w:numPr>
          <w:ilvl w:val="0"/>
          <w:numId w:val="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Detoxify</w:t>
      </w:r>
      <w:r w:rsidR="00C203EB" w:rsidRPr="008069D2">
        <w:rPr>
          <w:color w:val="000000"/>
          <w:spacing w:val="-3"/>
          <w:sz w:val="24"/>
          <w:szCs w:val="24"/>
        </w:rPr>
        <w:t xml:space="preserve"> endogenous and exogenous toxins in plasma </w:t>
      </w:r>
      <w:r w:rsidR="00D74E27" w:rsidRPr="008069D2">
        <w:rPr>
          <w:color w:val="000000"/>
          <w:spacing w:val="-3"/>
          <w:sz w:val="24"/>
          <w:szCs w:val="24"/>
        </w:rPr>
        <w:t xml:space="preserve">   </w:t>
      </w:r>
    </w:p>
    <w:p w14:paraId="5D74192D" w14:textId="77777777" w:rsidR="00D74E27" w:rsidRDefault="000C7F59" w:rsidP="006D7FEF">
      <w:pPr>
        <w:pStyle w:val="ListParagraph"/>
        <w:numPr>
          <w:ilvl w:val="0"/>
          <w:numId w:val="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Store</w:t>
      </w:r>
      <w:r w:rsidR="00C203EB">
        <w:rPr>
          <w:color w:val="000000"/>
          <w:spacing w:val="-3"/>
          <w:sz w:val="24"/>
          <w:szCs w:val="24"/>
        </w:rPr>
        <w:t xml:space="preserve"> vitamins K and D</w:t>
      </w:r>
    </w:p>
    <w:p w14:paraId="5D74192E" w14:textId="77777777" w:rsidR="007F37F7" w:rsidRPr="00C203EB" w:rsidRDefault="00C203EB" w:rsidP="006D7FEF">
      <w:pPr>
        <w:pStyle w:val="ListParagraph"/>
        <w:numPr>
          <w:ilvl w:val="0"/>
          <w:numId w:val="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Sto</w:t>
      </w:r>
      <w:r w:rsidR="000C7F59">
        <w:rPr>
          <w:color w:val="000000"/>
          <w:spacing w:val="-3"/>
          <w:sz w:val="24"/>
          <w:szCs w:val="24"/>
        </w:rPr>
        <w:t>re</w:t>
      </w:r>
      <w:r>
        <w:rPr>
          <w:color w:val="000000"/>
          <w:spacing w:val="-3"/>
          <w:sz w:val="24"/>
          <w:szCs w:val="24"/>
        </w:rPr>
        <w:t xml:space="preserve"> vitamins A,C and E</w:t>
      </w:r>
    </w:p>
    <w:p w14:paraId="5D74192F" w14:textId="77777777" w:rsidR="00431E8B" w:rsidRDefault="006C60ED" w:rsidP="00431E8B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In which of the following positions does a patient lie face down?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 w:rsidR="00431E8B">
        <w:rPr>
          <w:color w:val="000000"/>
          <w:spacing w:val="-3"/>
          <w:sz w:val="24"/>
          <w:szCs w:val="24"/>
        </w:rPr>
        <w:t>(1mark)</w:t>
      </w:r>
    </w:p>
    <w:p w14:paraId="5D741930" w14:textId="77777777" w:rsidR="008B29D2" w:rsidRPr="008069D2" w:rsidRDefault="008B29D2" w:rsidP="006D7FEF">
      <w:pPr>
        <w:pStyle w:val="ListParagraph"/>
        <w:numPr>
          <w:ilvl w:val="0"/>
          <w:numId w:val="25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Prone</w:t>
      </w:r>
    </w:p>
    <w:p w14:paraId="5D741931" w14:textId="77777777" w:rsidR="008B29D2" w:rsidRDefault="008B29D2" w:rsidP="006D7FEF">
      <w:pPr>
        <w:pStyle w:val="ListParagraph"/>
        <w:numPr>
          <w:ilvl w:val="0"/>
          <w:numId w:val="25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Supine</w:t>
      </w:r>
    </w:p>
    <w:p w14:paraId="5D741932" w14:textId="77777777" w:rsidR="008B29D2" w:rsidRDefault="008B29D2" w:rsidP="006D7FEF">
      <w:pPr>
        <w:pStyle w:val="ListParagraph"/>
        <w:numPr>
          <w:ilvl w:val="0"/>
          <w:numId w:val="25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Lateral</w:t>
      </w:r>
    </w:p>
    <w:p w14:paraId="5D741933" w14:textId="77777777" w:rsidR="008B29D2" w:rsidRDefault="008B29D2" w:rsidP="006D7FEF">
      <w:pPr>
        <w:pStyle w:val="ListParagraph"/>
        <w:numPr>
          <w:ilvl w:val="0"/>
          <w:numId w:val="25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Dorsal</w:t>
      </w:r>
    </w:p>
    <w:p w14:paraId="5D741935" w14:textId="77777777" w:rsidR="00843159" w:rsidRDefault="00843159" w:rsidP="00640804">
      <w:pPr>
        <w:pStyle w:val="ListParagraph"/>
        <w:pageBreakBefore/>
        <w:numPr>
          <w:ilvl w:val="0"/>
          <w:numId w:val="1"/>
        </w:numPr>
        <w:spacing w:line="360" w:lineRule="auto"/>
        <w:ind w:left="357" w:hanging="357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lastRenderedPageBreak/>
        <w:t>During a sporting activity, Mr. John was substituted</w:t>
      </w:r>
      <w:r w:rsidR="0044627A">
        <w:rPr>
          <w:color w:val="000000"/>
          <w:spacing w:val="-3"/>
          <w:sz w:val="24"/>
          <w:szCs w:val="24"/>
        </w:rPr>
        <w:t xml:space="preserve"> after injuring his ligament. Which of the following terms best describes his injury?</w:t>
      </w:r>
      <w:r w:rsidR="0044627A">
        <w:rPr>
          <w:color w:val="000000"/>
          <w:spacing w:val="-3"/>
          <w:sz w:val="24"/>
          <w:szCs w:val="24"/>
        </w:rPr>
        <w:tab/>
      </w:r>
      <w:r w:rsidR="0044627A">
        <w:rPr>
          <w:color w:val="000000"/>
          <w:spacing w:val="-3"/>
          <w:sz w:val="24"/>
          <w:szCs w:val="24"/>
        </w:rPr>
        <w:tab/>
      </w:r>
      <w:r w:rsidR="0044627A">
        <w:rPr>
          <w:color w:val="000000"/>
          <w:spacing w:val="-3"/>
          <w:sz w:val="24"/>
          <w:szCs w:val="24"/>
        </w:rPr>
        <w:tab/>
      </w:r>
      <w:r w:rsidR="0044627A">
        <w:rPr>
          <w:color w:val="000000"/>
          <w:spacing w:val="-3"/>
          <w:sz w:val="24"/>
          <w:szCs w:val="24"/>
        </w:rPr>
        <w:tab/>
      </w:r>
      <w:r w:rsidR="0044627A">
        <w:rPr>
          <w:color w:val="000000"/>
          <w:spacing w:val="-3"/>
          <w:sz w:val="24"/>
          <w:szCs w:val="24"/>
        </w:rPr>
        <w:tab/>
      </w:r>
      <w:r w:rsidR="0044627A">
        <w:rPr>
          <w:color w:val="000000"/>
          <w:spacing w:val="-3"/>
          <w:sz w:val="24"/>
          <w:szCs w:val="24"/>
        </w:rPr>
        <w:tab/>
        <w:t>(1mark)</w:t>
      </w:r>
    </w:p>
    <w:p w14:paraId="5D741936" w14:textId="77777777" w:rsidR="0044627A" w:rsidRDefault="0044627A" w:rsidP="006D7FEF">
      <w:pPr>
        <w:pStyle w:val="ListParagraph"/>
        <w:numPr>
          <w:ilvl w:val="0"/>
          <w:numId w:val="3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Strain</w:t>
      </w:r>
    </w:p>
    <w:p w14:paraId="5D741937" w14:textId="77777777" w:rsidR="0044627A" w:rsidRPr="008069D2" w:rsidRDefault="0044627A" w:rsidP="006D7FEF">
      <w:pPr>
        <w:pStyle w:val="ListParagraph"/>
        <w:numPr>
          <w:ilvl w:val="0"/>
          <w:numId w:val="32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Sprain</w:t>
      </w:r>
    </w:p>
    <w:p w14:paraId="5D741938" w14:textId="77777777" w:rsidR="0044627A" w:rsidRDefault="0044627A" w:rsidP="006D7FEF">
      <w:pPr>
        <w:pStyle w:val="ListParagraph"/>
        <w:numPr>
          <w:ilvl w:val="0"/>
          <w:numId w:val="3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Stroke</w:t>
      </w:r>
    </w:p>
    <w:p w14:paraId="5D741939" w14:textId="77777777" w:rsidR="0044627A" w:rsidRDefault="00B820BA" w:rsidP="006D7FEF">
      <w:pPr>
        <w:pStyle w:val="ListParagraph"/>
        <w:numPr>
          <w:ilvl w:val="0"/>
          <w:numId w:val="3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Crush</w:t>
      </w:r>
    </w:p>
    <w:p w14:paraId="5D74193A" w14:textId="77777777" w:rsidR="00693C38" w:rsidRDefault="00693C38" w:rsidP="00505B08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structural and functional unit of the human nervous system is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3B" w14:textId="77777777" w:rsidR="00693C38" w:rsidRDefault="00693C38" w:rsidP="006D7FEF">
      <w:pPr>
        <w:pStyle w:val="ListParagraph"/>
        <w:numPr>
          <w:ilvl w:val="0"/>
          <w:numId w:val="26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Brain</w:t>
      </w:r>
    </w:p>
    <w:p w14:paraId="5D74193C" w14:textId="77777777" w:rsidR="00693C38" w:rsidRDefault="00693C38" w:rsidP="006D7FEF">
      <w:pPr>
        <w:pStyle w:val="ListParagraph"/>
        <w:numPr>
          <w:ilvl w:val="0"/>
          <w:numId w:val="26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xon</w:t>
      </w:r>
    </w:p>
    <w:p w14:paraId="5D74193D" w14:textId="77777777" w:rsidR="00693C38" w:rsidRDefault="00693C38" w:rsidP="006D7FEF">
      <w:pPr>
        <w:pStyle w:val="ListParagraph"/>
        <w:numPr>
          <w:ilvl w:val="0"/>
          <w:numId w:val="26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Dendron</w:t>
      </w:r>
    </w:p>
    <w:p w14:paraId="5D74193E" w14:textId="77777777" w:rsidR="00B66155" w:rsidRPr="008069D2" w:rsidRDefault="00693C38" w:rsidP="006D7FEF">
      <w:pPr>
        <w:pStyle w:val="ListParagraph"/>
        <w:numPr>
          <w:ilvl w:val="0"/>
          <w:numId w:val="26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Neuron</w:t>
      </w:r>
    </w:p>
    <w:p w14:paraId="5D74193F" w14:textId="77777777" w:rsidR="00B66155" w:rsidRPr="00B66155" w:rsidRDefault="00B66155" w:rsidP="00B66155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 w:rsidRPr="00B66155">
        <w:rPr>
          <w:color w:val="000000"/>
          <w:spacing w:val="-3"/>
          <w:sz w:val="24"/>
          <w:szCs w:val="24"/>
        </w:rPr>
        <w:t>A group of similar cell that has a similar embryological origin and operates together to perform a</w:t>
      </w:r>
      <w:r w:rsidR="00F62DB1">
        <w:rPr>
          <w:color w:val="000000"/>
          <w:spacing w:val="-3"/>
          <w:sz w:val="24"/>
          <w:szCs w:val="24"/>
        </w:rPr>
        <w:t xml:space="preserve"> specialized activity is called;</w:t>
      </w:r>
      <w:r w:rsidR="00654FDC">
        <w:rPr>
          <w:color w:val="000000"/>
          <w:spacing w:val="-3"/>
          <w:sz w:val="24"/>
          <w:szCs w:val="24"/>
        </w:rPr>
        <w:tab/>
      </w:r>
      <w:r w:rsidR="00654FDC">
        <w:rPr>
          <w:color w:val="000000"/>
          <w:spacing w:val="-3"/>
          <w:sz w:val="24"/>
          <w:szCs w:val="24"/>
        </w:rPr>
        <w:tab/>
      </w:r>
      <w:r w:rsidR="00654FDC">
        <w:rPr>
          <w:color w:val="000000"/>
          <w:spacing w:val="-3"/>
          <w:sz w:val="24"/>
          <w:szCs w:val="24"/>
        </w:rPr>
        <w:tab/>
      </w:r>
      <w:r w:rsidR="00654FDC">
        <w:rPr>
          <w:color w:val="000000"/>
          <w:spacing w:val="-3"/>
          <w:sz w:val="24"/>
          <w:szCs w:val="24"/>
        </w:rPr>
        <w:tab/>
      </w:r>
      <w:r w:rsidR="00654FDC">
        <w:rPr>
          <w:color w:val="000000"/>
          <w:spacing w:val="-3"/>
          <w:sz w:val="24"/>
          <w:szCs w:val="24"/>
        </w:rPr>
        <w:tab/>
      </w:r>
      <w:r w:rsidR="009F50A7">
        <w:rPr>
          <w:color w:val="000000"/>
          <w:spacing w:val="-3"/>
          <w:sz w:val="24"/>
          <w:szCs w:val="24"/>
        </w:rPr>
        <w:tab/>
      </w:r>
      <w:r w:rsidR="00654FDC">
        <w:rPr>
          <w:color w:val="000000"/>
          <w:spacing w:val="-3"/>
          <w:sz w:val="24"/>
          <w:szCs w:val="24"/>
        </w:rPr>
        <w:t>(1mark)</w:t>
      </w:r>
    </w:p>
    <w:p w14:paraId="5D741940" w14:textId="77777777" w:rsidR="00B66155" w:rsidRDefault="00B66155" w:rsidP="006D7FEF">
      <w:pPr>
        <w:pStyle w:val="ListParagraph"/>
        <w:numPr>
          <w:ilvl w:val="0"/>
          <w:numId w:val="5"/>
        </w:numPr>
        <w:spacing w:line="360" w:lineRule="auto"/>
        <w:rPr>
          <w:color w:val="000000"/>
          <w:spacing w:val="-3"/>
          <w:sz w:val="24"/>
          <w:szCs w:val="24"/>
        </w:rPr>
      </w:pPr>
      <w:r w:rsidRPr="00B66155">
        <w:rPr>
          <w:color w:val="000000"/>
          <w:spacing w:val="-3"/>
          <w:sz w:val="24"/>
          <w:szCs w:val="24"/>
        </w:rPr>
        <w:t>Organ</w:t>
      </w:r>
    </w:p>
    <w:p w14:paraId="5D741941" w14:textId="77777777" w:rsidR="00B66155" w:rsidRPr="008069D2" w:rsidRDefault="00B66155" w:rsidP="006D7FEF">
      <w:pPr>
        <w:pStyle w:val="ListParagraph"/>
        <w:numPr>
          <w:ilvl w:val="0"/>
          <w:numId w:val="5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Tissue</w:t>
      </w:r>
    </w:p>
    <w:p w14:paraId="5D741942" w14:textId="77777777" w:rsidR="00B66155" w:rsidRDefault="00B66155" w:rsidP="006D7FEF">
      <w:pPr>
        <w:pStyle w:val="ListParagraph"/>
        <w:numPr>
          <w:ilvl w:val="0"/>
          <w:numId w:val="5"/>
        </w:numPr>
        <w:spacing w:line="360" w:lineRule="auto"/>
        <w:rPr>
          <w:color w:val="000000"/>
          <w:spacing w:val="-3"/>
          <w:sz w:val="24"/>
          <w:szCs w:val="24"/>
        </w:rPr>
      </w:pPr>
      <w:r w:rsidRPr="00B66155">
        <w:rPr>
          <w:color w:val="000000"/>
          <w:spacing w:val="-3"/>
          <w:sz w:val="24"/>
          <w:szCs w:val="24"/>
        </w:rPr>
        <w:t>System</w:t>
      </w:r>
    </w:p>
    <w:p w14:paraId="5D741943" w14:textId="77777777" w:rsidR="00B66155" w:rsidRPr="00B66155" w:rsidRDefault="00B66155" w:rsidP="006D7FEF">
      <w:pPr>
        <w:pStyle w:val="ListParagraph"/>
        <w:numPr>
          <w:ilvl w:val="0"/>
          <w:numId w:val="5"/>
        </w:numPr>
        <w:spacing w:line="360" w:lineRule="auto"/>
        <w:rPr>
          <w:color w:val="000000"/>
          <w:spacing w:val="-3"/>
          <w:sz w:val="24"/>
          <w:szCs w:val="24"/>
        </w:rPr>
      </w:pPr>
      <w:r w:rsidRPr="00B66155">
        <w:rPr>
          <w:color w:val="000000"/>
          <w:spacing w:val="-3"/>
          <w:sz w:val="24"/>
          <w:szCs w:val="24"/>
        </w:rPr>
        <w:t>Organ system</w:t>
      </w:r>
    </w:p>
    <w:p w14:paraId="5D741944" w14:textId="77777777" w:rsidR="009C0FAB" w:rsidRDefault="009C0FAB" w:rsidP="00A91DBA">
      <w:pPr>
        <w:pStyle w:val="ListParagraph"/>
        <w:numPr>
          <w:ilvl w:val="0"/>
          <w:numId w:val="1"/>
        </w:numPr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nucleic acid that is usually single stranded is known as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45" w14:textId="77777777" w:rsidR="009C0FAB" w:rsidRPr="008069D2" w:rsidRDefault="009C0FAB" w:rsidP="006D7FEF">
      <w:pPr>
        <w:pStyle w:val="ListParagraph"/>
        <w:numPr>
          <w:ilvl w:val="0"/>
          <w:numId w:val="27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RNA</w:t>
      </w:r>
    </w:p>
    <w:p w14:paraId="5D741946" w14:textId="77777777" w:rsidR="009C0FAB" w:rsidRDefault="009C0FAB" w:rsidP="006D7FEF">
      <w:pPr>
        <w:pStyle w:val="ListParagraph"/>
        <w:numPr>
          <w:ilvl w:val="0"/>
          <w:numId w:val="27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Genes</w:t>
      </w:r>
    </w:p>
    <w:p w14:paraId="5D741947" w14:textId="77777777" w:rsidR="009C0FAB" w:rsidRDefault="009C0FAB" w:rsidP="006D7FEF">
      <w:pPr>
        <w:pStyle w:val="ListParagraph"/>
        <w:numPr>
          <w:ilvl w:val="0"/>
          <w:numId w:val="27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DNA</w:t>
      </w:r>
    </w:p>
    <w:p w14:paraId="5D741948" w14:textId="77777777" w:rsidR="009C0FAB" w:rsidRDefault="009C0FAB" w:rsidP="006D7FEF">
      <w:pPr>
        <w:pStyle w:val="ListParagraph"/>
        <w:numPr>
          <w:ilvl w:val="0"/>
          <w:numId w:val="27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Chromosomes</w:t>
      </w:r>
    </w:p>
    <w:p w14:paraId="5D741949" w14:textId="77777777" w:rsidR="009C0FAB" w:rsidRPr="009C0FAB" w:rsidRDefault="009C0FAB" w:rsidP="009C0FAB">
      <w:pPr>
        <w:pStyle w:val="ListParagraph"/>
        <w:ind w:left="1080" w:firstLine="0"/>
        <w:rPr>
          <w:color w:val="000000"/>
          <w:spacing w:val="-3"/>
          <w:sz w:val="24"/>
          <w:szCs w:val="24"/>
        </w:rPr>
      </w:pPr>
    </w:p>
    <w:p w14:paraId="5D74194A" w14:textId="77777777" w:rsidR="00F90287" w:rsidRDefault="00F90287" w:rsidP="00F90287">
      <w:pPr>
        <w:pStyle w:val="ListParagraph"/>
        <w:numPr>
          <w:ilvl w:val="0"/>
          <w:numId w:val="1"/>
        </w:numPr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Which of the following systems eliminates excess nitrogen from the body?</w:t>
      </w:r>
      <w:r>
        <w:rPr>
          <w:rFonts w:eastAsia="Calibri"/>
          <w:sz w:val="24"/>
          <w:szCs w:val="24"/>
        </w:rPr>
        <w:tab/>
        <w:t>(1mark)</w:t>
      </w:r>
    </w:p>
    <w:p w14:paraId="5D74194B" w14:textId="77777777" w:rsidR="00F90287" w:rsidRDefault="00F90287" w:rsidP="006D7FEF">
      <w:pPr>
        <w:pStyle w:val="ListParagraph"/>
        <w:numPr>
          <w:ilvl w:val="0"/>
          <w:numId w:val="28"/>
        </w:numPr>
        <w:spacing w:line="360" w:lineRule="auto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Digestive system</w:t>
      </w:r>
    </w:p>
    <w:p w14:paraId="5D74194C" w14:textId="77777777" w:rsidR="00F90287" w:rsidRPr="008069D2" w:rsidRDefault="00F90287" w:rsidP="006D7FEF">
      <w:pPr>
        <w:pStyle w:val="ListParagraph"/>
        <w:numPr>
          <w:ilvl w:val="0"/>
          <w:numId w:val="28"/>
        </w:numPr>
        <w:spacing w:line="360" w:lineRule="auto"/>
        <w:rPr>
          <w:rFonts w:eastAsia="Calibri"/>
          <w:sz w:val="24"/>
          <w:szCs w:val="24"/>
        </w:rPr>
      </w:pPr>
      <w:r w:rsidRPr="008069D2">
        <w:rPr>
          <w:rFonts w:eastAsia="Calibri"/>
          <w:sz w:val="24"/>
          <w:szCs w:val="24"/>
        </w:rPr>
        <w:t>Urinary system</w:t>
      </w:r>
    </w:p>
    <w:p w14:paraId="5D74194D" w14:textId="77777777" w:rsidR="00F90287" w:rsidRDefault="00F90287" w:rsidP="006D7FEF">
      <w:pPr>
        <w:pStyle w:val="ListParagraph"/>
        <w:numPr>
          <w:ilvl w:val="0"/>
          <w:numId w:val="28"/>
        </w:numPr>
        <w:spacing w:line="360" w:lineRule="auto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Respiratory system</w:t>
      </w:r>
    </w:p>
    <w:p w14:paraId="5D74194E" w14:textId="77777777" w:rsidR="00F90287" w:rsidRDefault="00F90287" w:rsidP="006D7FEF">
      <w:pPr>
        <w:pStyle w:val="ListParagraph"/>
        <w:numPr>
          <w:ilvl w:val="0"/>
          <w:numId w:val="28"/>
        </w:numPr>
        <w:spacing w:line="360" w:lineRule="auto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Lymphatic system</w:t>
      </w:r>
    </w:p>
    <w:p w14:paraId="5D74194F" w14:textId="77777777" w:rsidR="00F90287" w:rsidRDefault="00F90287" w:rsidP="00F90287">
      <w:pPr>
        <w:pStyle w:val="ListParagraph"/>
        <w:ind w:left="1080" w:firstLine="0"/>
        <w:rPr>
          <w:rFonts w:eastAsia="Calibri"/>
          <w:sz w:val="24"/>
          <w:szCs w:val="24"/>
        </w:rPr>
      </w:pPr>
    </w:p>
    <w:p w14:paraId="5D741950" w14:textId="77777777" w:rsidR="00763A1D" w:rsidRDefault="00763A1D" w:rsidP="007357E1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smallest unit t</w:t>
      </w:r>
      <w:r w:rsidR="00F62DB1">
        <w:rPr>
          <w:color w:val="000000"/>
          <w:spacing w:val="-3"/>
          <w:sz w:val="24"/>
          <w:szCs w:val="24"/>
        </w:rPr>
        <w:t>hat scientist agree is alive is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51" w14:textId="77777777" w:rsidR="00763A1D" w:rsidRDefault="00763A1D" w:rsidP="006D7FEF">
      <w:pPr>
        <w:pStyle w:val="ListParagraph"/>
        <w:numPr>
          <w:ilvl w:val="0"/>
          <w:numId w:val="29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tom</w:t>
      </w:r>
    </w:p>
    <w:p w14:paraId="5D741952" w14:textId="77777777" w:rsidR="00763A1D" w:rsidRDefault="00763A1D" w:rsidP="006D7FEF">
      <w:pPr>
        <w:pStyle w:val="ListParagraph"/>
        <w:numPr>
          <w:ilvl w:val="0"/>
          <w:numId w:val="29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Molecule</w:t>
      </w:r>
    </w:p>
    <w:p w14:paraId="5D741953" w14:textId="77777777" w:rsidR="00763A1D" w:rsidRPr="008069D2" w:rsidRDefault="00763A1D" w:rsidP="006D7FEF">
      <w:pPr>
        <w:pStyle w:val="ListParagraph"/>
        <w:numPr>
          <w:ilvl w:val="0"/>
          <w:numId w:val="29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Cell</w:t>
      </w:r>
    </w:p>
    <w:p w14:paraId="5D741954" w14:textId="77777777" w:rsidR="00763A1D" w:rsidRDefault="00763A1D" w:rsidP="006D7FEF">
      <w:pPr>
        <w:pStyle w:val="ListParagraph"/>
        <w:numPr>
          <w:ilvl w:val="0"/>
          <w:numId w:val="29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issue</w:t>
      </w:r>
    </w:p>
    <w:p w14:paraId="5D741955" w14:textId="77777777" w:rsidR="00E406AA" w:rsidRDefault="00E406AA" w:rsidP="00640804">
      <w:pPr>
        <w:pStyle w:val="ListParagraph"/>
        <w:pageBreakBefore/>
        <w:numPr>
          <w:ilvl w:val="0"/>
          <w:numId w:val="1"/>
        </w:numPr>
        <w:spacing w:line="360" w:lineRule="auto"/>
        <w:ind w:left="357" w:hanging="357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lastRenderedPageBreak/>
        <w:t>The formation of a local bloo</w:t>
      </w:r>
      <w:r w:rsidR="00F62DB1">
        <w:rPr>
          <w:color w:val="000000"/>
          <w:spacing w:val="-3"/>
          <w:sz w:val="24"/>
          <w:szCs w:val="24"/>
        </w:rPr>
        <w:t>d clot in an artery is known as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56" w14:textId="77777777" w:rsidR="00E406AA" w:rsidRDefault="00E406AA" w:rsidP="006D7FEF">
      <w:pPr>
        <w:pStyle w:val="ListParagraph"/>
        <w:numPr>
          <w:ilvl w:val="0"/>
          <w:numId w:val="3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rombin</w:t>
      </w:r>
    </w:p>
    <w:p w14:paraId="5D741957" w14:textId="77777777" w:rsidR="00E406AA" w:rsidRPr="008069D2" w:rsidRDefault="00E406AA" w:rsidP="006D7FEF">
      <w:pPr>
        <w:pStyle w:val="ListParagraph"/>
        <w:numPr>
          <w:ilvl w:val="0"/>
          <w:numId w:val="31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Thrombosis</w:t>
      </w:r>
    </w:p>
    <w:p w14:paraId="5D741958" w14:textId="77777777" w:rsidR="00E406AA" w:rsidRDefault="00E406AA" w:rsidP="006D7FEF">
      <w:pPr>
        <w:pStyle w:val="ListParagraph"/>
        <w:numPr>
          <w:ilvl w:val="0"/>
          <w:numId w:val="3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Prothrombin</w:t>
      </w:r>
    </w:p>
    <w:p w14:paraId="5D741959" w14:textId="77777777" w:rsidR="00E406AA" w:rsidRDefault="00E406AA" w:rsidP="006D7FEF">
      <w:pPr>
        <w:pStyle w:val="ListParagraph"/>
        <w:numPr>
          <w:ilvl w:val="0"/>
          <w:numId w:val="3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rombokinase</w:t>
      </w:r>
    </w:p>
    <w:p w14:paraId="5D74195A" w14:textId="77777777" w:rsidR="00C748BB" w:rsidRPr="00C748BB" w:rsidRDefault="00C551DB" w:rsidP="007357E1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following are all diseas</w:t>
      </w:r>
      <w:r w:rsidR="00F62DB1">
        <w:rPr>
          <w:color w:val="000000"/>
          <w:spacing w:val="-3"/>
          <w:sz w:val="24"/>
          <w:szCs w:val="24"/>
        </w:rPr>
        <w:t>es of circulatory system except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5B" w14:textId="77777777" w:rsidR="00C748BB" w:rsidRDefault="00C551DB" w:rsidP="00BC181A">
      <w:pPr>
        <w:pStyle w:val="ListParagraph"/>
        <w:numPr>
          <w:ilvl w:val="0"/>
          <w:numId w:val="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Heart attack</w:t>
      </w:r>
    </w:p>
    <w:p w14:paraId="5D74195C" w14:textId="77777777" w:rsidR="00C551DB" w:rsidRDefault="00C551DB" w:rsidP="00BC181A">
      <w:pPr>
        <w:pStyle w:val="ListParagraph"/>
        <w:numPr>
          <w:ilvl w:val="0"/>
          <w:numId w:val="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therosclerosis</w:t>
      </w:r>
    </w:p>
    <w:p w14:paraId="5D74195D" w14:textId="77777777" w:rsidR="00C551DB" w:rsidRDefault="00C551DB" w:rsidP="00BC181A">
      <w:pPr>
        <w:pStyle w:val="ListParagraph"/>
        <w:numPr>
          <w:ilvl w:val="0"/>
          <w:numId w:val="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ngina pectoris</w:t>
      </w:r>
    </w:p>
    <w:p w14:paraId="5D74195E" w14:textId="77777777" w:rsidR="005F51FF" w:rsidRPr="008069D2" w:rsidRDefault="00C551DB" w:rsidP="005F51FF">
      <w:pPr>
        <w:pStyle w:val="ListParagraph"/>
        <w:numPr>
          <w:ilvl w:val="0"/>
          <w:numId w:val="2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Epilepsy</w:t>
      </w:r>
    </w:p>
    <w:p w14:paraId="5D741972" w14:textId="77777777" w:rsidR="00EE6016" w:rsidRDefault="00EE6016" w:rsidP="00BC181A">
      <w:pPr>
        <w:pStyle w:val="ListParagraph"/>
        <w:spacing w:line="360" w:lineRule="auto"/>
        <w:ind w:left="1080" w:firstLine="0"/>
        <w:rPr>
          <w:b/>
          <w:sz w:val="24"/>
          <w:szCs w:val="24"/>
        </w:rPr>
      </w:pPr>
    </w:p>
    <w:p w14:paraId="5D741973" w14:textId="77777777" w:rsidR="00FD5908" w:rsidRDefault="00FD5908" w:rsidP="00544C91">
      <w:pPr>
        <w:spacing w:line="360" w:lineRule="auto"/>
        <w:jc w:val="center"/>
        <w:rPr>
          <w:b/>
          <w:sz w:val="24"/>
          <w:szCs w:val="24"/>
        </w:rPr>
      </w:pPr>
    </w:p>
    <w:p w14:paraId="5D741974" w14:textId="38164D0E" w:rsidR="00544C91" w:rsidRPr="00544C91" w:rsidRDefault="00275353" w:rsidP="00544C91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ECTION B: (4</w:t>
      </w:r>
      <w:r w:rsidR="00544C91" w:rsidRPr="00544C91">
        <w:rPr>
          <w:b/>
          <w:sz w:val="24"/>
          <w:szCs w:val="24"/>
        </w:rPr>
        <w:t xml:space="preserve">0 </w:t>
      </w:r>
      <w:r w:rsidR="00377BBF">
        <w:rPr>
          <w:bCs/>
          <w:sz w:val="24"/>
          <w:szCs w:val="24"/>
        </w:rPr>
        <w:t>M</w:t>
      </w:r>
      <w:r w:rsidR="00357997" w:rsidRPr="00357997">
        <w:rPr>
          <w:bCs/>
          <w:sz w:val="24"/>
          <w:szCs w:val="24"/>
        </w:rPr>
        <w:t>arks</w:t>
      </w:r>
      <w:r w:rsidR="00544C91" w:rsidRPr="00544C91">
        <w:rPr>
          <w:b/>
          <w:sz w:val="24"/>
          <w:szCs w:val="24"/>
        </w:rPr>
        <w:t>)</w:t>
      </w:r>
    </w:p>
    <w:p w14:paraId="5D741975" w14:textId="77777777" w:rsidR="00146473" w:rsidRPr="00036D73" w:rsidRDefault="0043714C" w:rsidP="00036D73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swer ALL</w:t>
      </w:r>
      <w:r w:rsidR="008D285E">
        <w:rPr>
          <w:b/>
          <w:bCs/>
          <w:sz w:val="24"/>
          <w:szCs w:val="24"/>
        </w:rPr>
        <w:t xml:space="preserve"> questions in this section</w:t>
      </w:r>
    </w:p>
    <w:p w14:paraId="5D741976" w14:textId="77777777" w:rsidR="0093408C" w:rsidRPr="00146473" w:rsidRDefault="0093408C" w:rsidP="00135926">
      <w:pPr>
        <w:tabs>
          <w:tab w:val="left" w:pos="342"/>
          <w:tab w:val="left" w:pos="7902"/>
        </w:tabs>
        <w:spacing w:line="360" w:lineRule="auto"/>
        <w:ind w:left="1080"/>
        <w:rPr>
          <w:sz w:val="24"/>
          <w:szCs w:val="24"/>
        </w:rPr>
      </w:pPr>
    </w:p>
    <w:p w14:paraId="5D741977" w14:textId="4A96E867" w:rsidR="00F47CED" w:rsidRPr="00F47CED" w:rsidRDefault="008047F2" w:rsidP="00135926">
      <w:pPr>
        <w:numPr>
          <w:ilvl w:val="0"/>
          <w:numId w:val="1"/>
        </w:numPr>
        <w:tabs>
          <w:tab w:val="left" w:pos="342"/>
          <w:tab w:val="left" w:pos="7902"/>
        </w:tabs>
        <w:spacing w:line="360" w:lineRule="auto"/>
        <w:rPr>
          <w:sz w:val="24"/>
          <w:szCs w:val="24"/>
        </w:rPr>
      </w:pPr>
      <w:r>
        <w:rPr>
          <w:rFonts w:eastAsia="Calibri"/>
          <w:sz w:val="24"/>
          <w:szCs w:val="24"/>
        </w:rPr>
        <w:t>State</w:t>
      </w:r>
      <w:r w:rsidR="00877D68">
        <w:rPr>
          <w:rFonts w:eastAsia="Calibri"/>
          <w:sz w:val="24"/>
          <w:szCs w:val="24"/>
        </w:rPr>
        <w:t xml:space="preserve"> t</w:t>
      </w:r>
      <w:r>
        <w:rPr>
          <w:rFonts w:eastAsia="Calibri"/>
          <w:sz w:val="24"/>
          <w:szCs w:val="24"/>
        </w:rPr>
        <w:t>hree</w:t>
      </w:r>
      <w:r w:rsidR="00877D68">
        <w:rPr>
          <w:rFonts w:eastAsia="Calibri"/>
          <w:sz w:val="24"/>
          <w:szCs w:val="24"/>
        </w:rPr>
        <w:t xml:space="preserve"> (</w:t>
      </w:r>
      <w:r w:rsidR="00760B19">
        <w:rPr>
          <w:rFonts w:eastAsia="Calibri"/>
          <w:sz w:val="24"/>
          <w:szCs w:val="24"/>
        </w:rPr>
        <w:t>3</w:t>
      </w:r>
      <w:r w:rsidR="00877D68">
        <w:rPr>
          <w:rFonts w:eastAsia="Calibri"/>
          <w:sz w:val="24"/>
          <w:szCs w:val="24"/>
        </w:rPr>
        <w:t>) functions of the cell membrane.</w:t>
      </w:r>
      <w:r w:rsidR="00572412">
        <w:rPr>
          <w:rFonts w:eastAsia="Calibri"/>
          <w:sz w:val="24"/>
          <w:szCs w:val="24"/>
        </w:rPr>
        <w:tab/>
        <w:t>(3</w:t>
      </w:r>
      <w:r w:rsidR="00F47CED" w:rsidRPr="00F47CED">
        <w:rPr>
          <w:rFonts w:eastAsia="Calibri"/>
          <w:sz w:val="24"/>
          <w:szCs w:val="24"/>
        </w:rPr>
        <w:t>m</w:t>
      </w:r>
      <w:r w:rsidR="00572412">
        <w:rPr>
          <w:rFonts w:eastAsia="Calibri"/>
          <w:sz w:val="24"/>
          <w:szCs w:val="24"/>
        </w:rPr>
        <w:t>a</w:t>
      </w:r>
      <w:r w:rsidR="00F47CED" w:rsidRPr="00F47CED">
        <w:rPr>
          <w:rFonts w:eastAsia="Calibri"/>
          <w:sz w:val="24"/>
          <w:szCs w:val="24"/>
        </w:rPr>
        <w:t>rks)</w:t>
      </w:r>
    </w:p>
    <w:p w14:paraId="5D741978" w14:textId="77777777" w:rsidR="002C1C95" w:rsidRPr="00FE4EF5" w:rsidRDefault="00FE4EF5" w:rsidP="00FE4EF5">
      <w:pPr>
        <w:pStyle w:val="ListParagraph"/>
        <w:numPr>
          <w:ilvl w:val="0"/>
          <w:numId w:val="1"/>
        </w:numPr>
        <w:spacing w:line="360" w:lineRule="auto"/>
        <w:rPr>
          <w:i/>
          <w:sz w:val="24"/>
          <w:szCs w:val="24"/>
        </w:rPr>
      </w:pPr>
      <w:r>
        <w:rPr>
          <w:sz w:val="24"/>
          <w:szCs w:val="24"/>
        </w:rPr>
        <w:t xml:space="preserve">Digestive system is one of the key systems that makes human body system complete. </w:t>
      </w:r>
    </w:p>
    <w:p w14:paraId="5D741979" w14:textId="1A5E9ADA" w:rsidR="002C1C95" w:rsidRPr="002C1C95" w:rsidRDefault="002C1C95" w:rsidP="00135926">
      <w:pPr>
        <w:pStyle w:val="ListParagraph"/>
        <w:numPr>
          <w:ilvl w:val="0"/>
          <w:numId w:val="33"/>
        </w:numPr>
        <w:tabs>
          <w:tab w:val="left" w:pos="342"/>
          <w:tab w:val="left" w:pos="7902"/>
        </w:tabs>
        <w:spacing w:line="360" w:lineRule="auto"/>
      </w:pPr>
      <w:r>
        <w:rPr>
          <w:sz w:val="24"/>
          <w:szCs w:val="24"/>
        </w:rPr>
        <w:t>Define the term digestion</w:t>
      </w:r>
      <w:r>
        <w:rPr>
          <w:sz w:val="24"/>
          <w:szCs w:val="24"/>
        </w:rPr>
        <w:tab/>
        <w:t>(2marks)</w:t>
      </w:r>
    </w:p>
    <w:p w14:paraId="5D74197A" w14:textId="77777777" w:rsidR="0067057A" w:rsidRPr="0067057A" w:rsidRDefault="008047F2" w:rsidP="00135926">
      <w:pPr>
        <w:pStyle w:val="ListParagraph"/>
        <w:numPr>
          <w:ilvl w:val="0"/>
          <w:numId w:val="33"/>
        </w:numPr>
        <w:tabs>
          <w:tab w:val="left" w:pos="342"/>
          <w:tab w:val="left" w:pos="7902"/>
        </w:tabs>
        <w:spacing w:line="360" w:lineRule="auto"/>
      </w:pPr>
      <w:r>
        <w:rPr>
          <w:sz w:val="24"/>
          <w:szCs w:val="24"/>
        </w:rPr>
        <w:t xml:space="preserve">List </w:t>
      </w:r>
      <w:r w:rsidR="00572412">
        <w:rPr>
          <w:sz w:val="24"/>
          <w:szCs w:val="24"/>
        </w:rPr>
        <w:t>three</w:t>
      </w:r>
      <w:r w:rsidR="00572412">
        <w:t xml:space="preserve"> (3</w:t>
      </w:r>
      <w:r w:rsidR="008B0146">
        <w:t xml:space="preserve">) </w:t>
      </w:r>
      <w:r w:rsidR="00572412">
        <w:t>enzymes involved in digestion of food</w:t>
      </w:r>
      <w:r w:rsidR="008B0146" w:rsidRPr="002C1C95">
        <w:rPr>
          <w:rFonts w:eastAsia="Calibri"/>
          <w:sz w:val="24"/>
          <w:szCs w:val="24"/>
        </w:rPr>
        <w:tab/>
      </w:r>
      <w:r w:rsidR="00572412">
        <w:rPr>
          <w:rFonts w:eastAsia="Calibri"/>
          <w:sz w:val="24"/>
          <w:szCs w:val="24"/>
        </w:rPr>
        <w:t>(3</w:t>
      </w:r>
      <w:r w:rsidR="008B0146" w:rsidRPr="002C1C95">
        <w:rPr>
          <w:rFonts w:eastAsia="Calibri"/>
          <w:sz w:val="24"/>
          <w:szCs w:val="24"/>
        </w:rPr>
        <w:t>m</w:t>
      </w:r>
      <w:r w:rsidR="00572412">
        <w:rPr>
          <w:rFonts w:eastAsia="Calibri"/>
          <w:sz w:val="24"/>
          <w:szCs w:val="24"/>
        </w:rPr>
        <w:t>a</w:t>
      </w:r>
      <w:r w:rsidR="008B0146" w:rsidRPr="002C1C95">
        <w:rPr>
          <w:rFonts w:eastAsia="Calibri"/>
          <w:sz w:val="24"/>
          <w:szCs w:val="24"/>
        </w:rPr>
        <w:t>rks)</w:t>
      </w:r>
    </w:p>
    <w:p w14:paraId="5D74197B" w14:textId="77777777" w:rsidR="00DF3A05" w:rsidRDefault="00DF3A05" w:rsidP="00135926">
      <w:pPr>
        <w:pStyle w:val="ListParagraph"/>
        <w:numPr>
          <w:ilvl w:val="0"/>
          <w:numId w:val="1"/>
        </w:numPr>
        <w:tabs>
          <w:tab w:val="left" w:pos="363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Highlight four (4) functions of the </w:t>
      </w:r>
      <w:r w:rsidR="00E909CC">
        <w:rPr>
          <w:sz w:val="24"/>
          <w:szCs w:val="24"/>
        </w:rPr>
        <w:t xml:space="preserve">human </w:t>
      </w:r>
      <w:r>
        <w:rPr>
          <w:sz w:val="24"/>
          <w:szCs w:val="24"/>
        </w:rPr>
        <w:t>circulatory syste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4marks)</w:t>
      </w:r>
    </w:p>
    <w:p w14:paraId="5D74197C" w14:textId="77777777" w:rsidR="00DC0914" w:rsidRDefault="008E2078" w:rsidP="00135926">
      <w:pPr>
        <w:pStyle w:val="ListParagraph"/>
        <w:numPr>
          <w:ilvl w:val="0"/>
          <w:numId w:val="1"/>
        </w:numPr>
        <w:tabs>
          <w:tab w:val="left" w:pos="363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List </w:t>
      </w:r>
      <w:r w:rsidR="000D2459">
        <w:rPr>
          <w:sz w:val="24"/>
          <w:szCs w:val="24"/>
        </w:rPr>
        <w:t>three (3) examples of long bones in human.</w:t>
      </w:r>
      <w:r w:rsidR="000D2459">
        <w:rPr>
          <w:sz w:val="24"/>
          <w:szCs w:val="24"/>
        </w:rPr>
        <w:tab/>
      </w:r>
      <w:r w:rsidR="000D2459">
        <w:rPr>
          <w:sz w:val="24"/>
          <w:szCs w:val="24"/>
        </w:rPr>
        <w:tab/>
      </w:r>
      <w:r w:rsidR="000D2459">
        <w:rPr>
          <w:sz w:val="24"/>
          <w:szCs w:val="24"/>
        </w:rPr>
        <w:tab/>
      </w:r>
      <w:r w:rsidR="000D2459">
        <w:rPr>
          <w:sz w:val="24"/>
          <w:szCs w:val="24"/>
        </w:rPr>
        <w:tab/>
      </w:r>
      <w:r w:rsidR="000D2459">
        <w:rPr>
          <w:sz w:val="24"/>
          <w:szCs w:val="24"/>
        </w:rPr>
        <w:tab/>
        <w:t>(3marks)</w:t>
      </w:r>
    </w:p>
    <w:p w14:paraId="5D74197D" w14:textId="77777777" w:rsidR="00EA71D7" w:rsidRPr="008815BD" w:rsidRDefault="008815BD" w:rsidP="00135926">
      <w:pPr>
        <w:pStyle w:val="ListParagraph"/>
        <w:numPr>
          <w:ilvl w:val="0"/>
          <w:numId w:val="1"/>
        </w:numPr>
        <w:spacing w:line="360" w:lineRule="auto"/>
        <w:contextualSpacing/>
        <w:rPr>
          <w:sz w:val="24"/>
          <w:szCs w:val="24"/>
        </w:rPr>
      </w:pPr>
      <w:r w:rsidRPr="008815BD">
        <w:rPr>
          <w:sz w:val="24"/>
          <w:szCs w:val="24"/>
        </w:rPr>
        <w:t>Human body uses feedback mechanisms to monitor and maintain our physiological activities.</w:t>
      </w:r>
    </w:p>
    <w:p w14:paraId="5D74197E" w14:textId="77777777" w:rsidR="00237E50" w:rsidRPr="00135926" w:rsidRDefault="00EA71D7" w:rsidP="00135926">
      <w:pPr>
        <w:pStyle w:val="ListParagraph"/>
        <w:numPr>
          <w:ilvl w:val="0"/>
          <w:numId w:val="36"/>
        </w:numPr>
        <w:spacing w:line="360" w:lineRule="auto"/>
        <w:contextualSpacing/>
        <w:rPr>
          <w:sz w:val="24"/>
          <w:szCs w:val="24"/>
        </w:rPr>
      </w:pPr>
      <w:r w:rsidRPr="008815BD">
        <w:rPr>
          <w:sz w:val="24"/>
          <w:szCs w:val="24"/>
        </w:rPr>
        <w:t>Distinguish between positive feedback mechanism and negative feedback mechanism as used in homeostasis</w:t>
      </w:r>
      <w:r w:rsidRPr="008815BD">
        <w:rPr>
          <w:sz w:val="24"/>
          <w:szCs w:val="24"/>
        </w:rPr>
        <w:tab/>
      </w:r>
      <w:r w:rsidRPr="008815BD">
        <w:rPr>
          <w:sz w:val="24"/>
          <w:szCs w:val="24"/>
        </w:rPr>
        <w:tab/>
      </w:r>
      <w:r w:rsidRPr="008815BD">
        <w:rPr>
          <w:sz w:val="24"/>
          <w:szCs w:val="24"/>
        </w:rPr>
        <w:tab/>
      </w:r>
      <w:r w:rsidRPr="008815BD">
        <w:rPr>
          <w:sz w:val="24"/>
          <w:szCs w:val="24"/>
        </w:rPr>
        <w:tab/>
      </w:r>
      <w:r w:rsidRPr="008815BD">
        <w:rPr>
          <w:sz w:val="24"/>
          <w:szCs w:val="24"/>
        </w:rPr>
        <w:tab/>
        <w:t>(4marks)</w:t>
      </w:r>
    </w:p>
    <w:p w14:paraId="5D74197F" w14:textId="77777777" w:rsidR="00185776" w:rsidRPr="00135926" w:rsidRDefault="006C6BE3" w:rsidP="00135926">
      <w:pPr>
        <w:pStyle w:val="ListParagraph"/>
        <w:numPr>
          <w:ilvl w:val="0"/>
          <w:numId w:val="36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In (a) above, give one example for each feedback mechanism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2marks)</w:t>
      </w:r>
    </w:p>
    <w:p w14:paraId="5D741980" w14:textId="77777777" w:rsidR="008E6DE2" w:rsidRPr="00BA2BE9" w:rsidRDefault="00FA560B" w:rsidP="0013592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List</w:t>
      </w:r>
      <w:r w:rsidR="00131443">
        <w:rPr>
          <w:sz w:val="24"/>
          <w:szCs w:val="24"/>
        </w:rPr>
        <w:t xml:space="preserve"> </w:t>
      </w:r>
      <w:r w:rsidR="00131443" w:rsidRPr="00131443">
        <w:rPr>
          <w:sz w:val="24"/>
          <w:szCs w:val="24"/>
        </w:rPr>
        <w:t xml:space="preserve">three </w:t>
      </w:r>
      <w:r w:rsidR="00131443" w:rsidRPr="00131443">
        <w:rPr>
          <w:b/>
          <w:sz w:val="24"/>
          <w:szCs w:val="24"/>
        </w:rPr>
        <w:t>(</w:t>
      </w:r>
      <w:r w:rsidR="00131443" w:rsidRPr="003871DB">
        <w:rPr>
          <w:sz w:val="24"/>
          <w:szCs w:val="24"/>
        </w:rPr>
        <w:t>3</w:t>
      </w:r>
      <w:r w:rsidR="00131443" w:rsidRPr="00131443">
        <w:rPr>
          <w:b/>
          <w:sz w:val="24"/>
          <w:szCs w:val="24"/>
        </w:rPr>
        <w:t xml:space="preserve">) </w:t>
      </w:r>
      <w:r w:rsidR="00131443" w:rsidRPr="00131443">
        <w:rPr>
          <w:sz w:val="24"/>
          <w:szCs w:val="24"/>
        </w:rPr>
        <w:t>types of salivary glands found in human beings</w:t>
      </w:r>
      <w:r w:rsidR="00131443">
        <w:rPr>
          <w:sz w:val="24"/>
          <w:szCs w:val="24"/>
        </w:rPr>
        <w:t>.</w:t>
      </w:r>
      <w:r w:rsidR="00131443">
        <w:rPr>
          <w:sz w:val="24"/>
          <w:szCs w:val="24"/>
        </w:rPr>
        <w:tab/>
      </w:r>
      <w:r w:rsidR="00131443">
        <w:rPr>
          <w:sz w:val="24"/>
          <w:szCs w:val="24"/>
        </w:rPr>
        <w:tab/>
      </w:r>
      <w:r w:rsidR="004523DF">
        <w:rPr>
          <w:sz w:val="24"/>
          <w:szCs w:val="24"/>
        </w:rPr>
        <w:tab/>
      </w:r>
      <w:r w:rsidR="00131443">
        <w:rPr>
          <w:sz w:val="24"/>
          <w:szCs w:val="24"/>
        </w:rPr>
        <w:t>(3marks)</w:t>
      </w:r>
    </w:p>
    <w:p w14:paraId="5D741981" w14:textId="77777777" w:rsidR="001350C3" w:rsidRPr="00FE4EF5" w:rsidRDefault="00FE4EF5" w:rsidP="00FE4EF5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Human reproductive system is a combination of tissues, organs, hormones and other physiological processes.</w:t>
      </w:r>
    </w:p>
    <w:p w14:paraId="5D741982" w14:textId="77777777" w:rsidR="004523DF" w:rsidRPr="00BA2BE9" w:rsidRDefault="004523DF" w:rsidP="00135926">
      <w:pPr>
        <w:pStyle w:val="ListParagraph"/>
        <w:numPr>
          <w:ilvl w:val="0"/>
          <w:numId w:val="40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Highlight three (3) human reproductive hormone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3marks)</w:t>
      </w:r>
    </w:p>
    <w:p w14:paraId="5D741983" w14:textId="77777777" w:rsidR="004523DF" w:rsidRDefault="00BA2BE9" w:rsidP="00135926">
      <w:pPr>
        <w:pStyle w:val="ListParagraph"/>
        <w:numPr>
          <w:ilvl w:val="0"/>
          <w:numId w:val="40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Explain why</w:t>
      </w:r>
      <w:r w:rsidR="00755AD2">
        <w:rPr>
          <w:sz w:val="24"/>
          <w:szCs w:val="24"/>
        </w:rPr>
        <w:t xml:space="preserve"> testes are located in the scrotal sac.</w:t>
      </w:r>
      <w:r w:rsidR="00755AD2">
        <w:rPr>
          <w:sz w:val="24"/>
          <w:szCs w:val="24"/>
        </w:rPr>
        <w:tab/>
      </w:r>
      <w:r w:rsidR="00755AD2">
        <w:rPr>
          <w:sz w:val="24"/>
          <w:szCs w:val="24"/>
        </w:rPr>
        <w:tab/>
      </w:r>
      <w:r w:rsidR="00755AD2">
        <w:rPr>
          <w:sz w:val="24"/>
          <w:szCs w:val="24"/>
        </w:rPr>
        <w:tab/>
      </w:r>
      <w:r w:rsidR="00800049">
        <w:rPr>
          <w:sz w:val="24"/>
          <w:szCs w:val="24"/>
        </w:rPr>
        <w:tab/>
      </w:r>
      <w:r w:rsidR="00755AD2">
        <w:rPr>
          <w:sz w:val="24"/>
          <w:szCs w:val="24"/>
        </w:rPr>
        <w:t>(2marks)</w:t>
      </w:r>
    </w:p>
    <w:p w14:paraId="5D741984" w14:textId="77777777" w:rsidR="004048B3" w:rsidRPr="00B15B5D" w:rsidRDefault="0054412C" w:rsidP="00135926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tate two (2) factors affecting </w:t>
      </w:r>
      <w:r w:rsidR="004048B3">
        <w:rPr>
          <w:sz w:val="24"/>
          <w:szCs w:val="24"/>
        </w:rPr>
        <w:t xml:space="preserve">the rate of </w:t>
      </w:r>
      <w:r>
        <w:rPr>
          <w:sz w:val="24"/>
          <w:szCs w:val="24"/>
        </w:rPr>
        <w:t>osmosi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2marks)</w:t>
      </w:r>
    </w:p>
    <w:p w14:paraId="5D741985" w14:textId="77777777" w:rsidR="00FA5F75" w:rsidRPr="00B15B5D" w:rsidRDefault="00FC7EEE" w:rsidP="00135926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ecall three (3) adaptations of the sperm cell to its functio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3marks)</w:t>
      </w:r>
    </w:p>
    <w:p w14:paraId="5D741986" w14:textId="77777777" w:rsidR="00600A7C" w:rsidRPr="001B532E" w:rsidRDefault="00D91CE0" w:rsidP="00135926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Using a diagram, illustrate human body cavities</w:t>
      </w:r>
      <w:r w:rsidR="003C7E2D">
        <w:rPr>
          <w:sz w:val="24"/>
          <w:szCs w:val="24"/>
        </w:rPr>
        <w:tab/>
      </w:r>
      <w:r w:rsidR="003C7E2D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C7EEE">
        <w:rPr>
          <w:sz w:val="24"/>
          <w:szCs w:val="24"/>
        </w:rPr>
        <w:tab/>
      </w:r>
      <w:r w:rsidR="002A5AE0">
        <w:rPr>
          <w:sz w:val="24"/>
          <w:szCs w:val="24"/>
        </w:rPr>
        <w:t>(6</w:t>
      </w:r>
      <w:r w:rsidR="00600A7C">
        <w:rPr>
          <w:sz w:val="24"/>
          <w:szCs w:val="24"/>
        </w:rPr>
        <w:t>marks)</w:t>
      </w:r>
    </w:p>
    <w:p w14:paraId="5D741993" w14:textId="24937B15" w:rsidR="00E279C5" w:rsidRPr="00544C91" w:rsidRDefault="00E204F0" w:rsidP="00377BBF">
      <w:pPr>
        <w:pageBreakBefore/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ECTION C: (4</w:t>
      </w:r>
      <w:r w:rsidR="00E279C5" w:rsidRPr="00544C91">
        <w:rPr>
          <w:b/>
          <w:sz w:val="24"/>
          <w:szCs w:val="24"/>
        </w:rPr>
        <w:t xml:space="preserve">0 </w:t>
      </w:r>
      <w:r w:rsidR="00377BBF">
        <w:rPr>
          <w:bCs/>
          <w:sz w:val="24"/>
          <w:szCs w:val="24"/>
        </w:rPr>
        <w:t>M</w:t>
      </w:r>
      <w:r w:rsidR="00377BBF" w:rsidRPr="00377BBF">
        <w:rPr>
          <w:bCs/>
          <w:sz w:val="24"/>
          <w:szCs w:val="24"/>
        </w:rPr>
        <w:t>arks</w:t>
      </w:r>
      <w:r w:rsidR="00E279C5" w:rsidRPr="00544C91">
        <w:rPr>
          <w:b/>
          <w:sz w:val="24"/>
          <w:szCs w:val="24"/>
        </w:rPr>
        <w:t>)</w:t>
      </w:r>
    </w:p>
    <w:p w14:paraId="5D741994" w14:textId="20957CDD" w:rsidR="00E279C5" w:rsidRPr="00D93C67" w:rsidRDefault="00E279C5" w:rsidP="00D93C67">
      <w:pPr>
        <w:spacing w:line="360" w:lineRule="auto"/>
        <w:rPr>
          <w:i/>
          <w:sz w:val="24"/>
          <w:szCs w:val="24"/>
        </w:rPr>
      </w:pPr>
      <w:r w:rsidRPr="00544C91">
        <w:rPr>
          <w:b/>
          <w:sz w:val="24"/>
          <w:szCs w:val="24"/>
        </w:rPr>
        <w:t xml:space="preserve">                      </w:t>
      </w:r>
      <w:r w:rsidR="003A3812">
        <w:rPr>
          <w:b/>
          <w:sz w:val="24"/>
          <w:szCs w:val="24"/>
        </w:rPr>
        <w:tab/>
      </w:r>
      <w:r w:rsidR="003A3812">
        <w:rPr>
          <w:b/>
          <w:sz w:val="24"/>
          <w:szCs w:val="24"/>
        </w:rPr>
        <w:tab/>
      </w:r>
      <w:r w:rsidRPr="00544C91">
        <w:rPr>
          <w:b/>
          <w:sz w:val="24"/>
          <w:szCs w:val="24"/>
        </w:rPr>
        <w:t xml:space="preserve"> </w:t>
      </w:r>
      <w:r w:rsidR="00B44E17">
        <w:rPr>
          <w:b/>
          <w:sz w:val="24"/>
          <w:szCs w:val="24"/>
        </w:rPr>
        <w:t>Answer any TWO</w:t>
      </w:r>
      <w:r w:rsidR="003A3812">
        <w:rPr>
          <w:b/>
          <w:sz w:val="24"/>
          <w:szCs w:val="24"/>
        </w:rPr>
        <w:t xml:space="preserve"> questions </w:t>
      </w:r>
      <w:r w:rsidR="00377BBF">
        <w:rPr>
          <w:b/>
          <w:sz w:val="24"/>
          <w:szCs w:val="24"/>
        </w:rPr>
        <w:t>from</w:t>
      </w:r>
      <w:r w:rsidR="003A3812">
        <w:rPr>
          <w:b/>
          <w:sz w:val="24"/>
          <w:szCs w:val="24"/>
        </w:rPr>
        <w:t xml:space="preserve"> this section</w:t>
      </w:r>
    </w:p>
    <w:p w14:paraId="5D741995" w14:textId="77777777" w:rsidR="000705A5" w:rsidRDefault="00C6685C" w:rsidP="007357E1">
      <w:pPr>
        <w:pStyle w:val="Heading2"/>
        <w:numPr>
          <w:ilvl w:val="0"/>
          <w:numId w:val="1"/>
        </w:numPr>
        <w:spacing w:line="360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People tend to urinate more in cold weather than in hot weather. Scientists have dubbed this phenomenon “cold-induced diuresis”</w:t>
      </w:r>
    </w:p>
    <w:p w14:paraId="5D741996" w14:textId="77777777" w:rsidR="00034D29" w:rsidRPr="00681737" w:rsidRDefault="008F328E" w:rsidP="00681737">
      <w:pPr>
        <w:pStyle w:val="Heading2"/>
        <w:numPr>
          <w:ilvl w:val="0"/>
          <w:numId w:val="11"/>
        </w:numPr>
        <w:spacing w:line="360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Explain the phenomenon</w:t>
      </w:r>
      <w:r w:rsidR="00C6685C">
        <w:rPr>
          <w:b w:val="0"/>
          <w:sz w:val="24"/>
          <w:szCs w:val="24"/>
        </w:rPr>
        <w:t xml:space="preserve"> of “cold-induced diuresis”</w:t>
      </w:r>
      <w:r w:rsidR="00432000">
        <w:rPr>
          <w:b w:val="0"/>
          <w:sz w:val="24"/>
          <w:szCs w:val="24"/>
        </w:rPr>
        <w:tab/>
      </w:r>
      <w:r w:rsidR="00432000">
        <w:rPr>
          <w:b w:val="0"/>
          <w:sz w:val="24"/>
          <w:szCs w:val="24"/>
        </w:rPr>
        <w:tab/>
      </w:r>
      <w:r w:rsidR="00432000">
        <w:rPr>
          <w:b w:val="0"/>
          <w:sz w:val="24"/>
          <w:szCs w:val="24"/>
        </w:rPr>
        <w:tab/>
      </w:r>
      <w:r w:rsidR="00680D94">
        <w:rPr>
          <w:b w:val="0"/>
          <w:sz w:val="24"/>
          <w:szCs w:val="24"/>
        </w:rPr>
        <w:t>(</w:t>
      </w:r>
      <w:r w:rsidR="001A1F5B">
        <w:rPr>
          <w:b w:val="0"/>
          <w:sz w:val="24"/>
          <w:szCs w:val="24"/>
        </w:rPr>
        <w:t>4</w:t>
      </w:r>
      <w:r w:rsidR="00975EFB">
        <w:rPr>
          <w:b w:val="0"/>
          <w:sz w:val="24"/>
          <w:szCs w:val="24"/>
        </w:rPr>
        <w:t>marks)</w:t>
      </w:r>
    </w:p>
    <w:p w14:paraId="5D741997" w14:textId="77777777" w:rsidR="004869F9" w:rsidRDefault="006F1224" w:rsidP="006D7FEF">
      <w:pPr>
        <w:pStyle w:val="Heading2"/>
        <w:numPr>
          <w:ilvl w:val="0"/>
          <w:numId w:val="11"/>
        </w:numPr>
        <w:spacing w:line="360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Describe </w:t>
      </w:r>
      <w:r w:rsidR="009F6D2C">
        <w:rPr>
          <w:b w:val="0"/>
          <w:sz w:val="24"/>
          <w:szCs w:val="24"/>
        </w:rPr>
        <w:t>four</w:t>
      </w:r>
      <w:r>
        <w:rPr>
          <w:b w:val="0"/>
          <w:sz w:val="24"/>
          <w:szCs w:val="24"/>
        </w:rPr>
        <w:t xml:space="preserve"> (</w:t>
      </w:r>
      <w:r w:rsidR="009F6D2C">
        <w:rPr>
          <w:b w:val="0"/>
          <w:sz w:val="24"/>
          <w:szCs w:val="24"/>
        </w:rPr>
        <w:t>4</w:t>
      </w:r>
      <w:r>
        <w:rPr>
          <w:b w:val="0"/>
          <w:sz w:val="24"/>
          <w:szCs w:val="24"/>
        </w:rPr>
        <w:t>)</w:t>
      </w:r>
      <w:r w:rsidR="004869F9">
        <w:rPr>
          <w:b w:val="0"/>
          <w:sz w:val="24"/>
          <w:szCs w:val="24"/>
        </w:rPr>
        <w:t xml:space="preserve"> functions</w:t>
      </w:r>
      <w:r>
        <w:rPr>
          <w:b w:val="0"/>
          <w:sz w:val="24"/>
          <w:szCs w:val="24"/>
        </w:rPr>
        <w:t xml:space="preserve"> of human kidney</w:t>
      </w:r>
      <w:r w:rsidR="001A1F5B">
        <w:rPr>
          <w:b w:val="0"/>
          <w:sz w:val="24"/>
          <w:szCs w:val="24"/>
        </w:rPr>
        <w:t xml:space="preserve">. </w:t>
      </w:r>
      <w:r w:rsidR="001A1F5B">
        <w:rPr>
          <w:b w:val="0"/>
          <w:sz w:val="24"/>
          <w:szCs w:val="24"/>
        </w:rPr>
        <w:tab/>
      </w:r>
      <w:r w:rsidR="001A1F5B"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 w:rsidR="009F6D2C">
        <w:rPr>
          <w:b w:val="0"/>
          <w:sz w:val="24"/>
          <w:szCs w:val="24"/>
        </w:rPr>
        <w:t>(8</w:t>
      </w:r>
      <w:r w:rsidR="004869F9">
        <w:rPr>
          <w:b w:val="0"/>
          <w:sz w:val="24"/>
          <w:szCs w:val="24"/>
        </w:rPr>
        <w:t>marks)</w:t>
      </w:r>
    </w:p>
    <w:p w14:paraId="5D741998" w14:textId="77777777" w:rsidR="009F6D2C" w:rsidRPr="00681737" w:rsidRDefault="009F6D2C" w:rsidP="00681737">
      <w:pPr>
        <w:pStyle w:val="Heading2"/>
        <w:numPr>
          <w:ilvl w:val="0"/>
          <w:numId w:val="11"/>
        </w:numPr>
        <w:spacing w:line="360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State four (4) components of urine</w:t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  <w:t>(4marks)</w:t>
      </w:r>
    </w:p>
    <w:p w14:paraId="5D741999" w14:textId="77777777" w:rsidR="00C06E60" w:rsidRPr="00681737" w:rsidRDefault="0000235C" w:rsidP="00C06E60">
      <w:pPr>
        <w:pStyle w:val="Heading2"/>
        <w:numPr>
          <w:ilvl w:val="0"/>
          <w:numId w:val="11"/>
        </w:numPr>
        <w:spacing w:line="360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Outline f</w:t>
      </w:r>
      <w:r w:rsidR="009F6D2C">
        <w:rPr>
          <w:b w:val="0"/>
          <w:sz w:val="24"/>
          <w:szCs w:val="24"/>
        </w:rPr>
        <w:t>our (4)</w:t>
      </w:r>
      <w:r w:rsidR="00912CB4">
        <w:rPr>
          <w:b w:val="0"/>
          <w:sz w:val="24"/>
          <w:szCs w:val="24"/>
        </w:rPr>
        <w:t xml:space="preserve"> </w:t>
      </w:r>
      <w:r w:rsidR="00C82F65">
        <w:rPr>
          <w:b w:val="0"/>
          <w:sz w:val="24"/>
          <w:szCs w:val="24"/>
        </w:rPr>
        <w:t>components of</w:t>
      </w:r>
      <w:r>
        <w:rPr>
          <w:b w:val="0"/>
          <w:sz w:val="24"/>
          <w:szCs w:val="24"/>
        </w:rPr>
        <w:t xml:space="preserve"> the urinary system</w:t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 w:rsidR="009F6D2C">
        <w:rPr>
          <w:b w:val="0"/>
          <w:sz w:val="24"/>
          <w:szCs w:val="24"/>
        </w:rPr>
        <w:t>(4</w:t>
      </w:r>
      <w:r w:rsidR="00C82F65">
        <w:rPr>
          <w:b w:val="0"/>
          <w:sz w:val="24"/>
          <w:szCs w:val="24"/>
        </w:rPr>
        <w:t>marks)</w:t>
      </w:r>
    </w:p>
    <w:p w14:paraId="5D74199A" w14:textId="77777777" w:rsidR="00CF3E93" w:rsidRPr="00FE4EF5" w:rsidRDefault="00FE4EF5" w:rsidP="00FE4EF5">
      <w:pPr>
        <w:pStyle w:val="ListParagraph"/>
        <w:widowControl/>
        <w:numPr>
          <w:ilvl w:val="0"/>
          <w:numId w:val="1"/>
        </w:numPr>
        <w:tabs>
          <w:tab w:val="left" w:pos="363"/>
        </w:tabs>
        <w:autoSpaceDE/>
        <w:autoSpaceDN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Human reproductive system is vital as it ensures survival of species</w:t>
      </w:r>
    </w:p>
    <w:p w14:paraId="5D74199B" w14:textId="77777777" w:rsidR="00A251FE" w:rsidRPr="00681737" w:rsidRDefault="005237E3" w:rsidP="00681737">
      <w:pPr>
        <w:pStyle w:val="ListParagraph"/>
        <w:widowControl/>
        <w:numPr>
          <w:ilvl w:val="0"/>
          <w:numId w:val="46"/>
        </w:numPr>
        <w:tabs>
          <w:tab w:val="left" w:pos="363"/>
        </w:tabs>
        <w:autoSpaceDE/>
        <w:autoSpaceDN/>
        <w:spacing w:line="360" w:lineRule="auto"/>
        <w:jc w:val="both"/>
        <w:rPr>
          <w:sz w:val="24"/>
          <w:szCs w:val="24"/>
        </w:rPr>
      </w:pPr>
      <w:r w:rsidRPr="006F7CFC">
        <w:rPr>
          <w:bCs/>
          <w:sz w:val="24"/>
          <w:szCs w:val="24"/>
        </w:rPr>
        <w:t xml:space="preserve">Using a well labeled diagram, demonstrate the anatomy of </w:t>
      </w:r>
      <w:r>
        <w:rPr>
          <w:bCs/>
          <w:sz w:val="24"/>
          <w:szCs w:val="24"/>
        </w:rPr>
        <w:t>fe</w:t>
      </w:r>
      <w:r w:rsidRPr="006F7CFC">
        <w:rPr>
          <w:bCs/>
          <w:sz w:val="24"/>
          <w:szCs w:val="24"/>
        </w:rPr>
        <w:t>male reproductive organ</w:t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CF3E93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>(10marks)</w:t>
      </w:r>
    </w:p>
    <w:p w14:paraId="5D74199C" w14:textId="77777777" w:rsidR="00E020F2" w:rsidRPr="00681737" w:rsidRDefault="00A251FE" w:rsidP="00681737">
      <w:pPr>
        <w:pStyle w:val="ListParagraph"/>
        <w:widowControl/>
        <w:numPr>
          <w:ilvl w:val="0"/>
          <w:numId w:val="46"/>
        </w:numPr>
        <w:tabs>
          <w:tab w:val="left" w:pos="363"/>
        </w:tabs>
        <w:autoSpaceDE/>
        <w:autoSpaceDN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Explain the functions of at least five (5</w:t>
      </w:r>
      <w:r w:rsidR="002434D6">
        <w:rPr>
          <w:sz w:val="24"/>
          <w:szCs w:val="24"/>
        </w:rPr>
        <w:t>) parts of the diagram</w:t>
      </w:r>
      <w:r w:rsidR="00B510C1">
        <w:rPr>
          <w:sz w:val="24"/>
          <w:szCs w:val="24"/>
        </w:rPr>
        <w:t xml:space="preserve"> in</w:t>
      </w:r>
      <w:r w:rsidR="002434D6">
        <w:rPr>
          <w:sz w:val="24"/>
          <w:szCs w:val="24"/>
        </w:rPr>
        <w:t xml:space="preserve"> (a) above</w:t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  <w:t>(10marks)</w:t>
      </w:r>
    </w:p>
    <w:p w14:paraId="5D74199D" w14:textId="77777777" w:rsidR="0031611F" w:rsidRPr="00681737" w:rsidRDefault="00432000" w:rsidP="00681737">
      <w:pPr>
        <w:pStyle w:val="ListParagraph"/>
        <w:widowControl/>
        <w:numPr>
          <w:ilvl w:val="0"/>
          <w:numId w:val="1"/>
        </w:numPr>
        <w:tabs>
          <w:tab w:val="left" w:pos="363"/>
        </w:tabs>
        <w:autoSpaceDE/>
        <w:autoSpaceDN/>
        <w:spacing w:line="360" w:lineRule="auto"/>
        <w:jc w:val="both"/>
        <w:rPr>
          <w:sz w:val="24"/>
          <w:szCs w:val="24"/>
        </w:rPr>
      </w:pPr>
      <w:r w:rsidRPr="00DD34D9">
        <w:rPr>
          <w:sz w:val="24"/>
          <w:szCs w:val="24"/>
        </w:rPr>
        <w:t>Explain</w:t>
      </w:r>
      <w:r w:rsidR="001D6310">
        <w:rPr>
          <w:sz w:val="24"/>
          <w:szCs w:val="24"/>
        </w:rPr>
        <w:t xml:space="preserve"> five (5</w:t>
      </w:r>
      <w:r w:rsidR="00234593">
        <w:rPr>
          <w:sz w:val="24"/>
          <w:szCs w:val="24"/>
        </w:rPr>
        <w:t>) structural adaptation of the human digestive system to its functions</w:t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59692A">
        <w:rPr>
          <w:sz w:val="24"/>
          <w:szCs w:val="24"/>
        </w:rPr>
        <w:tab/>
      </w:r>
      <w:r w:rsidR="0059692A">
        <w:rPr>
          <w:sz w:val="24"/>
          <w:szCs w:val="24"/>
        </w:rPr>
        <w:tab/>
      </w:r>
      <w:r w:rsidR="001D6310">
        <w:rPr>
          <w:sz w:val="24"/>
          <w:szCs w:val="24"/>
        </w:rPr>
        <w:t>(20</w:t>
      </w:r>
      <w:r w:rsidR="000714EF" w:rsidRPr="00DA472B">
        <w:rPr>
          <w:sz w:val="24"/>
          <w:szCs w:val="24"/>
        </w:rPr>
        <w:t>marks)</w:t>
      </w:r>
    </w:p>
    <w:sectPr w:rsidR="0031611F" w:rsidRPr="00681737" w:rsidSect="00AA0501">
      <w:headerReference w:type="default" r:id="rId9"/>
      <w:footerReference w:type="default" r:id="rId10"/>
      <w:pgSz w:w="11910" w:h="16840"/>
      <w:pgMar w:top="1440" w:right="1440" w:bottom="1440" w:left="1440" w:header="0" w:footer="54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2B591C" w14:textId="77777777" w:rsidR="002D5A30" w:rsidRDefault="002D5A30">
      <w:r>
        <w:separator/>
      </w:r>
    </w:p>
  </w:endnote>
  <w:endnote w:type="continuationSeparator" w:id="0">
    <w:p w14:paraId="2BF5088B" w14:textId="77777777" w:rsidR="002D5A30" w:rsidRDefault="002D5A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1782878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D7419A7" w14:textId="244AAC9C" w:rsidR="009F38A7" w:rsidRDefault="009F38A7">
            <w:pPr>
              <w:pStyle w:val="Footer"/>
            </w:pPr>
            <w:r>
              <w:t xml:space="preserve">                                                                Page </w:t>
            </w:r>
            <w:r w:rsidR="0008189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8189B">
              <w:rPr>
                <w:b/>
                <w:bCs/>
                <w:sz w:val="24"/>
                <w:szCs w:val="24"/>
              </w:rPr>
              <w:fldChar w:fldCharType="separate"/>
            </w:r>
            <w:r w:rsidR="00534F45">
              <w:rPr>
                <w:b/>
                <w:bCs/>
                <w:noProof/>
              </w:rPr>
              <w:t>1</w:t>
            </w:r>
            <w:r w:rsidR="0008189B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8189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8189B">
              <w:rPr>
                <w:b/>
                <w:bCs/>
                <w:sz w:val="24"/>
                <w:szCs w:val="24"/>
              </w:rPr>
              <w:fldChar w:fldCharType="separate"/>
            </w:r>
            <w:r w:rsidR="00534F45">
              <w:rPr>
                <w:b/>
                <w:bCs/>
                <w:noProof/>
              </w:rPr>
              <w:t>6</w:t>
            </w:r>
            <w:r w:rsidR="0008189B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7419A8" w14:textId="77777777" w:rsidR="009F38A7" w:rsidRPr="009D20CF" w:rsidRDefault="009F38A7" w:rsidP="009D20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1E060D" w14:textId="77777777" w:rsidR="002D5A30" w:rsidRDefault="002D5A30">
      <w:r>
        <w:separator/>
      </w:r>
    </w:p>
  </w:footnote>
  <w:footnote w:type="continuationSeparator" w:id="0">
    <w:p w14:paraId="6570412E" w14:textId="77777777" w:rsidR="002D5A30" w:rsidRDefault="002D5A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419A4" w14:textId="77777777" w:rsidR="009F38A7" w:rsidRDefault="009F38A7" w:rsidP="003F4326">
    <w:pPr>
      <w:widowControl/>
      <w:tabs>
        <w:tab w:val="center" w:pos="4320"/>
        <w:tab w:val="right" w:pos="8640"/>
      </w:tabs>
      <w:suppressAutoHyphens/>
      <w:autoSpaceDE/>
      <w:autoSpaceDN/>
      <w:rPr>
        <w:i/>
        <w:iCs/>
        <w:sz w:val="24"/>
        <w:szCs w:val="24"/>
        <w:lang w:eastAsia="ar-SA"/>
      </w:rPr>
    </w:pPr>
  </w:p>
  <w:p w14:paraId="5D7419A5" w14:textId="77777777" w:rsidR="009D065D" w:rsidRDefault="009D065D" w:rsidP="009D065D">
    <w:pPr>
      <w:pStyle w:val="Header"/>
      <w:jc w:val="center"/>
    </w:pPr>
    <w:r w:rsidRPr="004F7E95">
      <w:rPr>
        <w:i/>
        <w:color w:val="000000"/>
        <w:sz w:val="20"/>
      </w:rPr>
      <w:t>©2022 The Kenya National Examination Counc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828CD"/>
    <w:multiLevelType w:val="hybridMultilevel"/>
    <w:tmpl w:val="FE22E23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8C789F"/>
    <w:multiLevelType w:val="hybridMultilevel"/>
    <w:tmpl w:val="5908DBA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6213EB4"/>
    <w:multiLevelType w:val="hybridMultilevel"/>
    <w:tmpl w:val="63587B7E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C81104"/>
    <w:multiLevelType w:val="hybridMultilevel"/>
    <w:tmpl w:val="0ACC6F7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90249A1"/>
    <w:multiLevelType w:val="hybridMultilevel"/>
    <w:tmpl w:val="E34ECCCE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094D7113"/>
    <w:multiLevelType w:val="hybridMultilevel"/>
    <w:tmpl w:val="89D42A4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5B3B8E"/>
    <w:multiLevelType w:val="multilevel"/>
    <w:tmpl w:val="ED58D6D6"/>
    <w:lvl w:ilvl="0">
      <w:start w:val="1"/>
      <w:numFmt w:val="bullet"/>
      <w:lvlText w:val="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9C28A1"/>
    <w:multiLevelType w:val="hybridMultilevel"/>
    <w:tmpl w:val="ACF0F7E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0FD6B9F"/>
    <w:multiLevelType w:val="hybridMultilevel"/>
    <w:tmpl w:val="1D36EB22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9" w15:restartNumberingAfterBreak="0">
    <w:nsid w:val="11A941B5"/>
    <w:multiLevelType w:val="hybridMultilevel"/>
    <w:tmpl w:val="DA6E4F7E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1C311B5"/>
    <w:multiLevelType w:val="hybridMultilevel"/>
    <w:tmpl w:val="1756A190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1DF97EE2"/>
    <w:multiLevelType w:val="multilevel"/>
    <w:tmpl w:val="EC5C1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071C3C"/>
    <w:multiLevelType w:val="hybridMultilevel"/>
    <w:tmpl w:val="3930428E"/>
    <w:lvl w:ilvl="0" w:tplc="9BDE06B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96DCF1E0">
      <w:start w:val="21"/>
      <w:numFmt w:val="bullet"/>
      <w:lvlText w:val="•"/>
      <w:lvlJc w:val="left"/>
      <w:pPr>
        <w:ind w:left="0" w:hanging="720"/>
      </w:pPr>
      <w:rPr>
        <w:rFonts w:ascii="Times New Roman" w:eastAsia="Times New Roman" w:hAnsi="Times New Roman" w:cs="Times New Roman" w:hint="default"/>
      </w:rPr>
    </w:lvl>
    <w:lvl w:ilvl="2" w:tplc="5FB89A12">
      <w:start w:val="1"/>
      <w:numFmt w:val="decimal"/>
      <w:lvlText w:val="%3)"/>
      <w:lvlJc w:val="left"/>
      <w:pPr>
        <w:ind w:left="540" w:hanging="360"/>
      </w:pPr>
      <w:rPr>
        <w:rFonts w:hint="default"/>
      </w:rPr>
    </w:lvl>
    <w:lvl w:ilvl="3" w:tplc="0CCA002C">
      <w:start w:val="1"/>
      <w:numFmt w:val="upperLetter"/>
      <w:lvlText w:val="%4."/>
      <w:lvlJc w:val="left"/>
      <w:pPr>
        <w:ind w:left="1080" w:hanging="360"/>
      </w:pPr>
      <w:rPr>
        <w:rFonts w:hint="default"/>
      </w:rPr>
    </w:lvl>
    <w:lvl w:ilvl="4" w:tplc="BCCA09DA">
      <w:start w:val="1"/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1E5C58A3"/>
    <w:multiLevelType w:val="hybridMultilevel"/>
    <w:tmpl w:val="4EB83D3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ECD4533"/>
    <w:multiLevelType w:val="hybridMultilevel"/>
    <w:tmpl w:val="0E5E7B4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07C7C90"/>
    <w:multiLevelType w:val="hybridMultilevel"/>
    <w:tmpl w:val="CA4C76B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456358"/>
    <w:multiLevelType w:val="hybridMultilevel"/>
    <w:tmpl w:val="CB6693A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63443C5"/>
    <w:multiLevelType w:val="hybridMultilevel"/>
    <w:tmpl w:val="5FA0FE22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8" w15:restartNumberingAfterBreak="0">
    <w:nsid w:val="266A7D13"/>
    <w:multiLevelType w:val="hybridMultilevel"/>
    <w:tmpl w:val="3DBCE5F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1B7546"/>
    <w:multiLevelType w:val="hybridMultilevel"/>
    <w:tmpl w:val="C5DC062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045F12"/>
    <w:multiLevelType w:val="hybridMultilevel"/>
    <w:tmpl w:val="DCF2E6C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D0019C1"/>
    <w:multiLevelType w:val="hybridMultilevel"/>
    <w:tmpl w:val="5922EBCC"/>
    <w:lvl w:ilvl="0" w:tplc="0409000D">
      <w:start w:val="1"/>
      <w:numFmt w:val="bullet"/>
      <w:lvlText w:val="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2" w15:restartNumberingAfterBreak="0">
    <w:nsid w:val="325F1542"/>
    <w:multiLevelType w:val="hybridMultilevel"/>
    <w:tmpl w:val="847E3A4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46B207C"/>
    <w:multiLevelType w:val="hybridMultilevel"/>
    <w:tmpl w:val="B24826A0"/>
    <w:lvl w:ilvl="0" w:tplc="0B262FFE">
      <w:start w:val="1"/>
      <w:numFmt w:val="lowerLetter"/>
      <w:lvlText w:val="%1)"/>
      <w:lvlJc w:val="left"/>
      <w:pPr>
        <w:ind w:left="180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83C0791"/>
    <w:multiLevelType w:val="hybridMultilevel"/>
    <w:tmpl w:val="C7F0B7D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B8C1B5D"/>
    <w:multiLevelType w:val="hybridMultilevel"/>
    <w:tmpl w:val="D4101212"/>
    <w:lvl w:ilvl="0" w:tplc="0409000D">
      <w:start w:val="1"/>
      <w:numFmt w:val="bullet"/>
      <w:lvlText w:val="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6" w15:restartNumberingAfterBreak="0">
    <w:nsid w:val="3D09504C"/>
    <w:multiLevelType w:val="hybridMultilevel"/>
    <w:tmpl w:val="7AD4883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FA26038"/>
    <w:multiLevelType w:val="hybridMultilevel"/>
    <w:tmpl w:val="0D886054"/>
    <w:lvl w:ilvl="0" w:tplc="0409000D">
      <w:start w:val="1"/>
      <w:numFmt w:val="bullet"/>
      <w:lvlText w:val="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8" w15:restartNumberingAfterBreak="0">
    <w:nsid w:val="41D95124"/>
    <w:multiLevelType w:val="hybridMultilevel"/>
    <w:tmpl w:val="4F4EC6E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33160EC"/>
    <w:multiLevelType w:val="hybridMultilevel"/>
    <w:tmpl w:val="1518AAF0"/>
    <w:lvl w:ilvl="0" w:tplc="0409000D">
      <w:start w:val="1"/>
      <w:numFmt w:val="bullet"/>
      <w:lvlText w:val=""/>
      <w:lvlJc w:val="left"/>
      <w:pPr>
        <w:ind w:left="18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30" w15:restartNumberingAfterBreak="0">
    <w:nsid w:val="4972575D"/>
    <w:multiLevelType w:val="hybridMultilevel"/>
    <w:tmpl w:val="AE16283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AA14703"/>
    <w:multiLevelType w:val="hybridMultilevel"/>
    <w:tmpl w:val="1D36EB22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2" w15:restartNumberingAfterBreak="0">
    <w:nsid w:val="4C49422B"/>
    <w:multiLevelType w:val="hybridMultilevel"/>
    <w:tmpl w:val="BB820DE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E612A52"/>
    <w:multiLevelType w:val="hybridMultilevel"/>
    <w:tmpl w:val="770EDE1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13470C4"/>
    <w:multiLevelType w:val="hybridMultilevel"/>
    <w:tmpl w:val="CA04911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372735B"/>
    <w:multiLevelType w:val="hybridMultilevel"/>
    <w:tmpl w:val="605C317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4451378"/>
    <w:multiLevelType w:val="hybridMultilevel"/>
    <w:tmpl w:val="8B687BB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88818E0"/>
    <w:multiLevelType w:val="hybridMultilevel"/>
    <w:tmpl w:val="237A51C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97F3499"/>
    <w:multiLevelType w:val="multilevel"/>
    <w:tmpl w:val="026EA8FE"/>
    <w:lvl w:ilvl="0">
      <w:start w:val="1"/>
      <w:numFmt w:val="bullet"/>
      <w:lvlText w:val="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C3B1189"/>
    <w:multiLevelType w:val="hybridMultilevel"/>
    <w:tmpl w:val="BB820DE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FEE0A47"/>
    <w:multiLevelType w:val="hybridMultilevel"/>
    <w:tmpl w:val="B08800D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16D558B"/>
    <w:multiLevelType w:val="hybridMultilevel"/>
    <w:tmpl w:val="F284735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20774B7"/>
    <w:multiLevelType w:val="hybridMultilevel"/>
    <w:tmpl w:val="B412933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2C1558A"/>
    <w:multiLevelType w:val="hybridMultilevel"/>
    <w:tmpl w:val="B35C3CA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7ED42E8"/>
    <w:multiLevelType w:val="hybridMultilevel"/>
    <w:tmpl w:val="E8047548"/>
    <w:lvl w:ilvl="0" w:tplc="E724F3E2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9040FFD"/>
    <w:multiLevelType w:val="hybridMultilevel"/>
    <w:tmpl w:val="21923F5A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6E063459"/>
    <w:multiLevelType w:val="multilevel"/>
    <w:tmpl w:val="D0B8DFAE"/>
    <w:lvl w:ilvl="0">
      <w:start w:val="1"/>
      <w:numFmt w:val="bullet"/>
      <w:lvlText w:val="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90"/>
        </w:tabs>
        <w:ind w:left="279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830"/>
        </w:tabs>
        <w:ind w:left="783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1F478AB"/>
    <w:multiLevelType w:val="hybridMultilevel"/>
    <w:tmpl w:val="3462FE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D03165"/>
    <w:multiLevelType w:val="hybridMultilevel"/>
    <w:tmpl w:val="7808616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12"/>
  </w:num>
  <w:num w:numId="2">
    <w:abstractNumId w:val="24"/>
  </w:num>
  <w:num w:numId="3">
    <w:abstractNumId w:val="26"/>
  </w:num>
  <w:num w:numId="4">
    <w:abstractNumId w:val="16"/>
  </w:num>
  <w:num w:numId="5">
    <w:abstractNumId w:val="48"/>
  </w:num>
  <w:num w:numId="6">
    <w:abstractNumId w:val="22"/>
  </w:num>
  <w:num w:numId="7">
    <w:abstractNumId w:val="17"/>
  </w:num>
  <w:num w:numId="8">
    <w:abstractNumId w:val="45"/>
  </w:num>
  <w:num w:numId="9">
    <w:abstractNumId w:val="10"/>
  </w:num>
  <w:num w:numId="10">
    <w:abstractNumId w:val="21"/>
  </w:num>
  <w:num w:numId="11">
    <w:abstractNumId w:val="31"/>
  </w:num>
  <w:num w:numId="12">
    <w:abstractNumId w:val="46"/>
  </w:num>
  <w:num w:numId="13">
    <w:abstractNumId w:val="47"/>
  </w:num>
  <w:num w:numId="14">
    <w:abstractNumId w:val="23"/>
  </w:num>
  <w:num w:numId="15">
    <w:abstractNumId w:val="6"/>
  </w:num>
  <w:num w:numId="16">
    <w:abstractNumId w:val="38"/>
  </w:num>
  <w:num w:numId="17">
    <w:abstractNumId w:val="3"/>
  </w:num>
  <w:num w:numId="18">
    <w:abstractNumId w:val="19"/>
  </w:num>
  <w:num w:numId="19">
    <w:abstractNumId w:val="42"/>
  </w:num>
  <w:num w:numId="20">
    <w:abstractNumId w:val="0"/>
  </w:num>
  <w:num w:numId="21">
    <w:abstractNumId w:val="18"/>
  </w:num>
  <w:num w:numId="22">
    <w:abstractNumId w:val="30"/>
  </w:num>
  <w:num w:numId="23">
    <w:abstractNumId w:val="7"/>
  </w:num>
  <w:num w:numId="24">
    <w:abstractNumId w:val="43"/>
  </w:num>
  <w:num w:numId="25">
    <w:abstractNumId w:val="35"/>
  </w:num>
  <w:num w:numId="26">
    <w:abstractNumId w:val="14"/>
  </w:num>
  <w:num w:numId="27">
    <w:abstractNumId w:val="37"/>
  </w:num>
  <w:num w:numId="28">
    <w:abstractNumId w:val="41"/>
  </w:num>
  <w:num w:numId="29">
    <w:abstractNumId w:val="34"/>
  </w:num>
  <w:num w:numId="30">
    <w:abstractNumId w:val="20"/>
  </w:num>
  <w:num w:numId="31">
    <w:abstractNumId w:val="5"/>
  </w:num>
  <w:num w:numId="32">
    <w:abstractNumId w:val="28"/>
  </w:num>
  <w:num w:numId="33">
    <w:abstractNumId w:val="36"/>
  </w:num>
  <w:num w:numId="34">
    <w:abstractNumId w:val="4"/>
  </w:num>
  <w:num w:numId="35">
    <w:abstractNumId w:val="40"/>
  </w:num>
  <w:num w:numId="36">
    <w:abstractNumId w:val="39"/>
  </w:num>
  <w:num w:numId="37">
    <w:abstractNumId w:val="2"/>
  </w:num>
  <w:num w:numId="38">
    <w:abstractNumId w:val="29"/>
  </w:num>
  <w:num w:numId="39">
    <w:abstractNumId w:val="15"/>
  </w:num>
  <w:num w:numId="40">
    <w:abstractNumId w:val="32"/>
  </w:num>
  <w:num w:numId="41">
    <w:abstractNumId w:val="9"/>
  </w:num>
  <w:num w:numId="42">
    <w:abstractNumId w:val="13"/>
  </w:num>
  <w:num w:numId="43">
    <w:abstractNumId w:val="33"/>
  </w:num>
  <w:num w:numId="44">
    <w:abstractNumId w:val="27"/>
  </w:num>
  <w:num w:numId="45">
    <w:abstractNumId w:val="25"/>
  </w:num>
  <w:num w:numId="46">
    <w:abstractNumId w:val="8"/>
  </w:num>
  <w:num w:numId="47">
    <w:abstractNumId w:val="11"/>
  </w:num>
  <w:num w:numId="48">
    <w:abstractNumId w:val="1"/>
  </w:num>
  <w:num w:numId="49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Q0NbY0NjUxsTA2tTRT0lEKTi0uzszPAykwrAUAUZ3SqSwAAAA="/>
  </w:docVars>
  <w:rsids>
    <w:rsidRoot w:val="0049778A"/>
    <w:rsid w:val="0000235C"/>
    <w:rsid w:val="00005248"/>
    <w:rsid w:val="00006150"/>
    <w:rsid w:val="00006AC6"/>
    <w:rsid w:val="0001547A"/>
    <w:rsid w:val="00025C7F"/>
    <w:rsid w:val="00031963"/>
    <w:rsid w:val="00034D29"/>
    <w:rsid w:val="000351B3"/>
    <w:rsid w:val="00036D73"/>
    <w:rsid w:val="00053C41"/>
    <w:rsid w:val="00066E76"/>
    <w:rsid w:val="000705A5"/>
    <w:rsid w:val="000714EF"/>
    <w:rsid w:val="00072619"/>
    <w:rsid w:val="00073353"/>
    <w:rsid w:val="00073DB5"/>
    <w:rsid w:val="0007405F"/>
    <w:rsid w:val="0007473D"/>
    <w:rsid w:val="0008189B"/>
    <w:rsid w:val="00081A46"/>
    <w:rsid w:val="0009641D"/>
    <w:rsid w:val="00097E84"/>
    <w:rsid w:val="000A04DA"/>
    <w:rsid w:val="000A4EA5"/>
    <w:rsid w:val="000A7B26"/>
    <w:rsid w:val="000B2FAC"/>
    <w:rsid w:val="000C32F8"/>
    <w:rsid w:val="000C5BDA"/>
    <w:rsid w:val="000C7F59"/>
    <w:rsid w:val="000D2459"/>
    <w:rsid w:val="000D531D"/>
    <w:rsid w:val="000D5A82"/>
    <w:rsid w:val="000E2B1B"/>
    <w:rsid w:val="000E2CBD"/>
    <w:rsid w:val="000F0215"/>
    <w:rsid w:val="000F57D9"/>
    <w:rsid w:val="000F778B"/>
    <w:rsid w:val="00100B3F"/>
    <w:rsid w:val="00107EA7"/>
    <w:rsid w:val="00116A0B"/>
    <w:rsid w:val="001206C2"/>
    <w:rsid w:val="00120E7D"/>
    <w:rsid w:val="00124C32"/>
    <w:rsid w:val="00131443"/>
    <w:rsid w:val="001350C3"/>
    <w:rsid w:val="00135926"/>
    <w:rsid w:val="00135CED"/>
    <w:rsid w:val="001400C8"/>
    <w:rsid w:val="001420A4"/>
    <w:rsid w:val="00146473"/>
    <w:rsid w:val="00150F44"/>
    <w:rsid w:val="001518C8"/>
    <w:rsid w:val="00152C11"/>
    <w:rsid w:val="00156846"/>
    <w:rsid w:val="00157E33"/>
    <w:rsid w:val="001615A5"/>
    <w:rsid w:val="00163F67"/>
    <w:rsid w:val="001721F4"/>
    <w:rsid w:val="00177B4F"/>
    <w:rsid w:val="001823FD"/>
    <w:rsid w:val="00185776"/>
    <w:rsid w:val="001A1F5B"/>
    <w:rsid w:val="001B3799"/>
    <w:rsid w:val="001B5A09"/>
    <w:rsid w:val="001B5FBA"/>
    <w:rsid w:val="001B6298"/>
    <w:rsid w:val="001D33CA"/>
    <w:rsid w:val="001D6310"/>
    <w:rsid w:val="001F1106"/>
    <w:rsid w:val="00202067"/>
    <w:rsid w:val="00210FB4"/>
    <w:rsid w:val="002122DC"/>
    <w:rsid w:val="0021713F"/>
    <w:rsid w:val="0022238E"/>
    <w:rsid w:val="00222879"/>
    <w:rsid w:val="002313FA"/>
    <w:rsid w:val="0023207E"/>
    <w:rsid w:val="00234593"/>
    <w:rsid w:val="00237E50"/>
    <w:rsid w:val="0024026C"/>
    <w:rsid w:val="002434D6"/>
    <w:rsid w:val="002435DF"/>
    <w:rsid w:val="00244BA5"/>
    <w:rsid w:val="002454F1"/>
    <w:rsid w:val="00245A17"/>
    <w:rsid w:val="002549E6"/>
    <w:rsid w:val="00256BC7"/>
    <w:rsid w:val="0026533F"/>
    <w:rsid w:val="002671E4"/>
    <w:rsid w:val="00273338"/>
    <w:rsid w:val="00274018"/>
    <w:rsid w:val="00275353"/>
    <w:rsid w:val="00285333"/>
    <w:rsid w:val="00292205"/>
    <w:rsid w:val="002923FB"/>
    <w:rsid w:val="00293C54"/>
    <w:rsid w:val="0029576C"/>
    <w:rsid w:val="00296473"/>
    <w:rsid w:val="002A59E7"/>
    <w:rsid w:val="002A5AE0"/>
    <w:rsid w:val="002A73F8"/>
    <w:rsid w:val="002B404E"/>
    <w:rsid w:val="002B5DC5"/>
    <w:rsid w:val="002C1C95"/>
    <w:rsid w:val="002D10B5"/>
    <w:rsid w:val="002D5A30"/>
    <w:rsid w:val="002D6767"/>
    <w:rsid w:val="002E2282"/>
    <w:rsid w:val="002F2157"/>
    <w:rsid w:val="002F27BC"/>
    <w:rsid w:val="003033BD"/>
    <w:rsid w:val="00304E24"/>
    <w:rsid w:val="00310E43"/>
    <w:rsid w:val="0031139A"/>
    <w:rsid w:val="0031611F"/>
    <w:rsid w:val="003213CD"/>
    <w:rsid w:val="00321BD9"/>
    <w:rsid w:val="003230A4"/>
    <w:rsid w:val="00331617"/>
    <w:rsid w:val="00340B85"/>
    <w:rsid w:val="00341E22"/>
    <w:rsid w:val="00346021"/>
    <w:rsid w:val="00346A87"/>
    <w:rsid w:val="00347827"/>
    <w:rsid w:val="00351467"/>
    <w:rsid w:val="00352A8A"/>
    <w:rsid w:val="00354006"/>
    <w:rsid w:val="00357997"/>
    <w:rsid w:val="00360847"/>
    <w:rsid w:val="00361E0E"/>
    <w:rsid w:val="00377BBF"/>
    <w:rsid w:val="00377FC9"/>
    <w:rsid w:val="0038289F"/>
    <w:rsid w:val="003845AA"/>
    <w:rsid w:val="00385EE4"/>
    <w:rsid w:val="003871DB"/>
    <w:rsid w:val="003A2BF4"/>
    <w:rsid w:val="003A2EA0"/>
    <w:rsid w:val="003A3812"/>
    <w:rsid w:val="003A39E0"/>
    <w:rsid w:val="003A7F92"/>
    <w:rsid w:val="003B63BF"/>
    <w:rsid w:val="003B6534"/>
    <w:rsid w:val="003C02AA"/>
    <w:rsid w:val="003C2755"/>
    <w:rsid w:val="003C3B45"/>
    <w:rsid w:val="003C7E2D"/>
    <w:rsid w:val="003D3B38"/>
    <w:rsid w:val="003D4BB3"/>
    <w:rsid w:val="003D7DD6"/>
    <w:rsid w:val="003E489A"/>
    <w:rsid w:val="003E7471"/>
    <w:rsid w:val="003F4326"/>
    <w:rsid w:val="003F4BE6"/>
    <w:rsid w:val="004048B3"/>
    <w:rsid w:val="00411F84"/>
    <w:rsid w:val="00415629"/>
    <w:rsid w:val="00417AD5"/>
    <w:rsid w:val="00420C39"/>
    <w:rsid w:val="00425F2D"/>
    <w:rsid w:val="004275EF"/>
    <w:rsid w:val="00431E8B"/>
    <w:rsid w:val="00432000"/>
    <w:rsid w:val="004322EC"/>
    <w:rsid w:val="00435786"/>
    <w:rsid w:val="0043714C"/>
    <w:rsid w:val="0044116A"/>
    <w:rsid w:val="00445656"/>
    <w:rsid w:val="00445EF7"/>
    <w:rsid w:val="0044627A"/>
    <w:rsid w:val="004523DF"/>
    <w:rsid w:val="00454201"/>
    <w:rsid w:val="00455218"/>
    <w:rsid w:val="00455C5F"/>
    <w:rsid w:val="00471BDD"/>
    <w:rsid w:val="00476D7E"/>
    <w:rsid w:val="004869F9"/>
    <w:rsid w:val="0049267B"/>
    <w:rsid w:val="0049778A"/>
    <w:rsid w:val="00497E31"/>
    <w:rsid w:val="004A4439"/>
    <w:rsid w:val="004A4FA4"/>
    <w:rsid w:val="004B0A99"/>
    <w:rsid w:val="004B1C0C"/>
    <w:rsid w:val="004B3AC5"/>
    <w:rsid w:val="004B50C4"/>
    <w:rsid w:val="004B6E56"/>
    <w:rsid w:val="004C14ED"/>
    <w:rsid w:val="004C28D8"/>
    <w:rsid w:val="004C5379"/>
    <w:rsid w:val="004D46CC"/>
    <w:rsid w:val="004E0E5F"/>
    <w:rsid w:val="004E1A91"/>
    <w:rsid w:val="004E6A86"/>
    <w:rsid w:val="004E73C6"/>
    <w:rsid w:val="004F1989"/>
    <w:rsid w:val="00505B08"/>
    <w:rsid w:val="00505DCC"/>
    <w:rsid w:val="00506588"/>
    <w:rsid w:val="00506A21"/>
    <w:rsid w:val="00506D42"/>
    <w:rsid w:val="00513E21"/>
    <w:rsid w:val="00513E53"/>
    <w:rsid w:val="0051537A"/>
    <w:rsid w:val="00515FBD"/>
    <w:rsid w:val="00520D94"/>
    <w:rsid w:val="00521721"/>
    <w:rsid w:val="00523182"/>
    <w:rsid w:val="005237E3"/>
    <w:rsid w:val="00527A96"/>
    <w:rsid w:val="00534F45"/>
    <w:rsid w:val="00537A4F"/>
    <w:rsid w:val="0054063D"/>
    <w:rsid w:val="00541F78"/>
    <w:rsid w:val="00543E1F"/>
    <w:rsid w:val="0054412C"/>
    <w:rsid w:val="00544C91"/>
    <w:rsid w:val="00547FD9"/>
    <w:rsid w:val="00550A82"/>
    <w:rsid w:val="00550B65"/>
    <w:rsid w:val="00553F6B"/>
    <w:rsid w:val="00556DAA"/>
    <w:rsid w:val="005615CE"/>
    <w:rsid w:val="00563231"/>
    <w:rsid w:val="00564D47"/>
    <w:rsid w:val="00567E2C"/>
    <w:rsid w:val="00572412"/>
    <w:rsid w:val="00577521"/>
    <w:rsid w:val="00577E01"/>
    <w:rsid w:val="0058024A"/>
    <w:rsid w:val="00580D5B"/>
    <w:rsid w:val="005837D5"/>
    <w:rsid w:val="005901D7"/>
    <w:rsid w:val="0059692A"/>
    <w:rsid w:val="005A169F"/>
    <w:rsid w:val="005A2719"/>
    <w:rsid w:val="005A2DB0"/>
    <w:rsid w:val="005A73C6"/>
    <w:rsid w:val="005A79E6"/>
    <w:rsid w:val="005B7FA8"/>
    <w:rsid w:val="005C234B"/>
    <w:rsid w:val="005C3A23"/>
    <w:rsid w:val="005D45D3"/>
    <w:rsid w:val="005D5B67"/>
    <w:rsid w:val="005D6955"/>
    <w:rsid w:val="005D762C"/>
    <w:rsid w:val="005E2F37"/>
    <w:rsid w:val="005E4131"/>
    <w:rsid w:val="005E7A1B"/>
    <w:rsid w:val="005F51FF"/>
    <w:rsid w:val="00600A7C"/>
    <w:rsid w:val="00600C40"/>
    <w:rsid w:val="00601E63"/>
    <w:rsid w:val="006041FA"/>
    <w:rsid w:val="00606283"/>
    <w:rsid w:val="0060664B"/>
    <w:rsid w:val="006140BC"/>
    <w:rsid w:val="00617985"/>
    <w:rsid w:val="006247DF"/>
    <w:rsid w:val="00624EB4"/>
    <w:rsid w:val="006256F0"/>
    <w:rsid w:val="006375DA"/>
    <w:rsid w:val="00640804"/>
    <w:rsid w:val="00644F3C"/>
    <w:rsid w:val="0065277E"/>
    <w:rsid w:val="00654FDC"/>
    <w:rsid w:val="0065751B"/>
    <w:rsid w:val="00661A7B"/>
    <w:rsid w:val="00661CA6"/>
    <w:rsid w:val="0067057A"/>
    <w:rsid w:val="006742AA"/>
    <w:rsid w:val="00676391"/>
    <w:rsid w:val="00680D94"/>
    <w:rsid w:val="00681737"/>
    <w:rsid w:val="006926D6"/>
    <w:rsid w:val="00693C38"/>
    <w:rsid w:val="006A10EC"/>
    <w:rsid w:val="006A1E5C"/>
    <w:rsid w:val="006B01B9"/>
    <w:rsid w:val="006B34EF"/>
    <w:rsid w:val="006C20FF"/>
    <w:rsid w:val="006C31DB"/>
    <w:rsid w:val="006C60ED"/>
    <w:rsid w:val="006C6BE3"/>
    <w:rsid w:val="006D06F3"/>
    <w:rsid w:val="006D0C6F"/>
    <w:rsid w:val="006D7FEF"/>
    <w:rsid w:val="006E7BD8"/>
    <w:rsid w:val="006E7D22"/>
    <w:rsid w:val="006F1224"/>
    <w:rsid w:val="006F476B"/>
    <w:rsid w:val="006F52D1"/>
    <w:rsid w:val="006F5AB4"/>
    <w:rsid w:val="0070589C"/>
    <w:rsid w:val="00707BF5"/>
    <w:rsid w:val="00713B3D"/>
    <w:rsid w:val="0071637D"/>
    <w:rsid w:val="00720897"/>
    <w:rsid w:val="007215C6"/>
    <w:rsid w:val="00722AB0"/>
    <w:rsid w:val="00722B9D"/>
    <w:rsid w:val="0072339D"/>
    <w:rsid w:val="00724647"/>
    <w:rsid w:val="0072592B"/>
    <w:rsid w:val="007315B3"/>
    <w:rsid w:val="00731EC2"/>
    <w:rsid w:val="00734874"/>
    <w:rsid w:val="007357E1"/>
    <w:rsid w:val="007368DD"/>
    <w:rsid w:val="00737FA3"/>
    <w:rsid w:val="007400D4"/>
    <w:rsid w:val="00743F67"/>
    <w:rsid w:val="00745DD5"/>
    <w:rsid w:val="0075077B"/>
    <w:rsid w:val="00755AD2"/>
    <w:rsid w:val="00760B19"/>
    <w:rsid w:val="00763A1D"/>
    <w:rsid w:val="00766A3B"/>
    <w:rsid w:val="00767AFF"/>
    <w:rsid w:val="007711D7"/>
    <w:rsid w:val="00771320"/>
    <w:rsid w:val="00775AC9"/>
    <w:rsid w:val="00786572"/>
    <w:rsid w:val="0078740E"/>
    <w:rsid w:val="00791101"/>
    <w:rsid w:val="007923EF"/>
    <w:rsid w:val="007971C5"/>
    <w:rsid w:val="00797760"/>
    <w:rsid w:val="007A0993"/>
    <w:rsid w:val="007A0BD3"/>
    <w:rsid w:val="007A0BE8"/>
    <w:rsid w:val="007A0CDA"/>
    <w:rsid w:val="007A40D7"/>
    <w:rsid w:val="007A4597"/>
    <w:rsid w:val="007A5865"/>
    <w:rsid w:val="007B41AF"/>
    <w:rsid w:val="007B49B2"/>
    <w:rsid w:val="007C1FDD"/>
    <w:rsid w:val="007C65CA"/>
    <w:rsid w:val="007C6931"/>
    <w:rsid w:val="007D6D3F"/>
    <w:rsid w:val="007E03BA"/>
    <w:rsid w:val="007E12FC"/>
    <w:rsid w:val="007E47F0"/>
    <w:rsid w:val="007F37F7"/>
    <w:rsid w:val="007F5158"/>
    <w:rsid w:val="00800049"/>
    <w:rsid w:val="00800A60"/>
    <w:rsid w:val="00801228"/>
    <w:rsid w:val="008047F2"/>
    <w:rsid w:val="008069D2"/>
    <w:rsid w:val="00807350"/>
    <w:rsid w:val="008217FE"/>
    <w:rsid w:val="00823C7F"/>
    <w:rsid w:val="00836CA8"/>
    <w:rsid w:val="00843159"/>
    <w:rsid w:val="00843BB7"/>
    <w:rsid w:val="00847A5F"/>
    <w:rsid w:val="00863A0C"/>
    <w:rsid w:val="00864905"/>
    <w:rsid w:val="00864CAA"/>
    <w:rsid w:val="00865127"/>
    <w:rsid w:val="00865A91"/>
    <w:rsid w:val="00865C1E"/>
    <w:rsid w:val="00873153"/>
    <w:rsid w:val="00877D68"/>
    <w:rsid w:val="008815BD"/>
    <w:rsid w:val="008845AB"/>
    <w:rsid w:val="00887875"/>
    <w:rsid w:val="00892AC1"/>
    <w:rsid w:val="00894580"/>
    <w:rsid w:val="00895B5E"/>
    <w:rsid w:val="00897257"/>
    <w:rsid w:val="008A785D"/>
    <w:rsid w:val="008B0146"/>
    <w:rsid w:val="008B19A9"/>
    <w:rsid w:val="008B29D2"/>
    <w:rsid w:val="008C4187"/>
    <w:rsid w:val="008C65E2"/>
    <w:rsid w:val="008D1E67"/>
    <w:rsid w:val="008D285E"/>
    <w:rsid w:val="008D3D2F"/>
    <w:rsid w:val="008E0936"/>
    <w:rsid w:val="008E1606"/>
    <w:rsid w:val="008E2078"/>
    <w:rsid w:val="008E3B8D"/>
    <w:rsid w:val="008E6DE2"/>
    <w:rsid w:val="008F328E"/>
    <w:rsid w:val="00901D98"/>
    <w:rsid w:val="009062C9"/>
    <w:rsid w:val="0090752C"/>
    <w:rsid w:val="0091036A"/>
    <w:rsid w:val="00912CB4"/>
    <w:rsid w:val="00913CCD"/>
    <w:rsid w:val="00923D27"/>
    <w:rsid w:val="00926CCA"/>
    <w:rsid w:val="00927248"/>
    <w:rsid w:val="00927A01"/>
    <w:rsid w:val="009321EB"/>
    <w:rsid w:val="00933D14"/>
    <w:rsid w:val="0093408C"/>
    <w:rsid w:val="00940B49"/>
    <w:rsid w:val="00945664"/>
    <w:rsid w:val="00947F99"/>
    <w:rsid w:val="00950C3F"/>
    <w:rsid w:val="0095268F"/>
    <w:rsid w:val="00952D15"/>
    <w:rsid w:val="0095394F"/>
    <w:rsid w:val="009640BD"/>
    <w:rsid w:val="00970B24"/>
    <w:rsid w:val="00972A9C"/>
    <w:rsid w:val="00975EFB"/>
    <w:rsid w:val="00980343"/>
    <w:rsid w:val="009869F0"/>
    <w:rsid w:val="009969C0"/>
    <w:rsid w:val="009A3534"/>
    <w:rsid w:val="009B6A83"/>
    <w:rsid w:val="009C0776"/>
    <w:rsid w:val="009C0FAB"/>
    <w:rsid w:val="009D065D"/>
    <w:rsid w:val="009D118F"/>
    <w:rsid w:val="009D20CF"/>
    <w:rsid w:val="009D6E96"/>
    <w:rsid w:val="009E1353"/>
    <w:rsid w:val="009E2C20"/>
    <w:rsid w:val="009F1B8E"/>
    <w:rsid w:val="009F38A7"/>
    <w:rsid w:val="009F4953"/>
    <w:rsid w:val="009F50A7"/>
    <w:rsid w:val="009F60CF"/>
    <w:rsid w:val="009F6D2C"/>
    <w:rsid w:val="009F7662"/>
    <w:rsid w:val="009F7A61"/>
    <w:rsid w:val="00A01EAA"/>
    <w:rsid w:val="00A12219"/>
    <w:rsid w:val="00A1445A"/>
    <w:rsid w:val="00A1761C"/>
    <w:rsid w:val="00A21C2B"/>
    <w:rsid w:val="00A251FE"/>
    <w:rsid w:val="00A26D3C"/>
    <w:rsid w:val="00A26EB6"/>
    <w:rsid w:val="00A27873"/>
    <w:rsid w:val="00A37ED3"/>
    <w:rsid w:val="00A41572"/>
    <w:rsid w:val="00A41876"/>
    <w:rsid w:val="00A447FA"/>
    <w:rsid w:val="00A474F0"/>
    <w:rsid w:val="00A4776C"/>
    <w:rsid w:val="00A50078"/>
    <w:rsid w:val="00A5119D"/>
    <w:rsid w:val="00A6178E"/>
    <w:rsid w:val="00A61CDF"/>
    <w:rsid w:val="00A64CAA"/>
    <w:rsid w:val="00A658D5"/>
    <w:rsid w:val="00A659D0"/>
    <w:rsid w:val="00A668FB"/>
    <w:rsid w:val="00A70408"/>
    <w:rsid w:val="00A75D69"/>
    <w:rsid w:val="00A808ED"/>
    <w:rsid w:val="00A91DBA"/>
    <w:rsid w:val="00A931F0"/>
    <w:rsid w:val="00A97B2A"/>
    <w:rsid w:val="00AA0501"/>
    <w:rsid w:val="00AA13A7"/>
    <w:rsid w:val="00AA4E89"/>
    <w:rsid w:val="00AB552C"/>
    <w:rsid w:val="00AC6134"/>
    <w:rsid w:val="00AD0CF7"/>
    <w:rsid w:val="00AD1D3B"/>
    <w:rsid w:val="00AD2E82"/>
    <w:rsid w:val="00AD4D73"/>
    <w:rsid w:val="00AD5E97"/>
    <w:rsid w:val="00AE5882"/>
    <w:rsid w:val="00AE775F"/>
    <w:rsid w:val="00AF338E"/>
    <w:rsid w:val="00B05362"/>
    <w:rsid w:val="00B152BB"/>
    <w:rsid w:val="00B15B5D"/>
    <w:rsid w:val="00B223EA"/>
    <w:rsid w:val="00B23467"/>
    <w:rsid w:val="00B36E3F"/>
    <w:rsid w:val="00B40BEA"/>
    <w:rsid w:val="00B41273"/>
    <w:rsid w:val="00B42745"/>
    <w:rsid w:val="00B43476"/>
    <w:rsid w:val="00B434AB"/>
    <w:rsid w:val="00B44064"/>
    <w:rsid w:val="00B44E17"/>
    <w:rsid w:val="00B47335"/>
    <w:rsid w:val="00B510C1"/>
    <w:rsid w:val="00B51ABC"/>
    <w:rsid w:val="00B54AFE"/>
    <w:rsid w:val="00B576B6"/>
    <w:rsid w:val="00B60775"/>
    <w:rsid w:val="00B60AF7"/>
    <w:rsid w:val="00B61FB4"/>
    <w:rsid w:val="00B66155"/>
    <w:rsid w:val="00B6724F"/>
    <w:rsid w:val="00B70FED"/>
    <w:rsid w:val="00B72411"/>
    <w:rsid w:val="00B7442C"/>
    <w:rsid w:val="00B80457"/>
    <w:rsid w:val="00B820BA"/>
    <w:rsid w:val="00B82963"/>
    <w:rsid w:val="00B84123"/>
    <w:rsid w:val="00B8495B"/>
    <w:rsid w:val="00B85AE2"/>
    <w:rsid w:val="00B87F54"/>
    <w:rsid w:val="00B9551B"/>
    <w:rsid w:val="00BA2BE9"/>
    <w:rsid w:val="00BB58FA"/>
    <w:rsid w:val="00BC181A"/>
    <w:rsid w:val="00BC184D"/>
    <w:rsid w:val="00BC2E6C"/>
    <w:rsid w:val="00BC3995"/>
    <w:rsid w:val="00BC4471"/>
    <w:rsid w:val="00BC5945"/>
    <w:rsid w:val="00BD118A"/>
    <w:rsid w:val="00BD41D4"/>
    <w:rsid w:val="00BE0EF3"/>
    <w:rsid w:val="00BE7E59"/>
    <w:rsid w:val="00BF3A97"/>
    <w:rsid w:val="00BF46D1"/>
    <w:rsid w:val="00C01E67"/>
    <w:rsid w:val="00C02E21"/>
    <w:rsid w:val="00C04079"/>
    <w:rsid w:val="00C06E60"/>
    <w:rsid w:val="00C13F2F"/>
    <w:rsid w:val="00C14FED"/>
    <w:rsid w:val="00C203EB"/>
    <w:rsid w:val="00C2311F"/>
    <w:rsid w:val="00C31A6A"/>
    <w:rsid w:val="00C32897"/>
    <w:rsid w:val="00C33FDE"/>
    <w:rsid w:val="00C377F3"/>
    <w:rsid w:val="00C37916"/>
    <w:rsid w:val="00C47CCE"/>
    <w:rsid w:val="00C551DB"/>
    <w:rsid w:val="00C55F17"/>
    <w:rsid w:val="00C61337"/>
    <w:rsid w:val="00C6685C"/>
    <w:rsid w:val="00C72EE4"/>
    <w:rsid w:val="00C739B4"/>
    <w:rsid w:val="00C748BB"/>
    <w:rsid w:val="00C75052"/>
    <w:rsid w:val="00C77A89"/>
    <w:rsid w:val="00C82F65"/>
    <w:rsid w:val="00C83C7E"/>
    <w:rsid w:val="00C842FD"/>
    <w:rsid w:val="00C8432D"/>
    <w:rsid w:val="00C85063"/>
    <w:rsid w:val="00C87C9F"/>
    <w:rsid w:val="00C91C12"/>
    <w:rsid w:val="00C93787"/>
    <w:rsid w:val="00C96A09"/>
    <w:rsid w:val="00CA0553"/>
    <w:rsid w:val="00CA13F0"/>
    <w:rsid w:val="00CA374E"/>
    <w:rsid w:val="00CA5475"/>
    <w:rsid w:val="00CA6AFD"/>
    <w:rsid w:val="00CB42B1"/>
    <w:rsid w:val="00CB64AD"/>
    <w:rsid w:val="00CC1976"/>
    <w:rsid w:val="00CC43B0"/>
    <w:rsid w:val="00CC6E37"/>
    <w:rsid w:val="00CD5D16"/>
    <w:rsid w:val="00CE1651"/>
    <w:rsid w:val="00CE3D00"/>
    <w:rsid w:val="00CF1A53"/>
    <w:rsid w:val="00CF3E93"/>
    <w:rsid w:val="00CF6FA1"/>
    <w:rsid w:val="00D06633"/>
    <w:rsid w:val="00D06DA9"/>
    <w:rsid w:val="00D10909"/>
    <w:rsid w:val="00D16EF1"/>
    <w:rsid w:val="00D17A5F"/>
    <w:rsid w:val="00D211D5"/>
    <w:rsid w:val="00D21FEF"/>
    <w:rsid w:val="00D312D2"/>
    <w:rsid w:val="00D518B2"/>
    <w:rsid w:val="00D537C6"/>
    <w:rsid w:val="00D570D5"/>
    <w:rsid w:val="00D5793E"/>
    <w:rsid w:val="00D644C9"/>
    <w:rsid w:val="00D66D72"/>
    <w:rsid w:val="00D74E27"/>
    <w:rsid w:val="00D75B64"/>
    <w:rsid w:val="00D75D7D"/>
    <w:rsid w:val="00D805AE"/>
    <w:rsid w:val="00D82ECC"/>
    <w:rsid w:val="00D849D1"/>
    <w:rsid w:val="00D85F9A"/>
    <w:rsid w:val="00D87002"/>
    <w:rsid w:val="00D8772A"/>
    <w:rsid w:val="00D87E4A"/>
    <w:rsid w:val="00D91CE0"/>
    <w:rsid w:val="00D92095"/>
    <w:rsid w:val="00D93C67"/>
    <w:rsid w:val="00D95CDD"/>
    <w:rsid w:val="00DA1A20"/>
    <w:rsid w:val="00DA472B"/>
    <w:rsid w:val="00DB0164"/>
    <w:rsid w:val="00DB7982"/>
    <w:rsid w:val="00DB7A53"/>
    <w:rsid w:val="00DC00BD"/>
    <w:rsid w:val="00DC0914"/>
    <w:rsid w:val="00DC4002"/>
    <w:rsid w:val="00DC7AFC"/>
    <w:rsid w:val="00DD0199"/>
    <w:rsid w:val="00DD34D9"/>
    <w:rsid w:val="00DE05C2"/>
    <w:rsid w:val="00DE17A8"/>
    <w:rsid w:val="00DE61F2"/>
    <w:rsid w:val="00DE6FD7"/>
    <w:rsid w:val="00DF3A05"/>
    <w:rsid w:val="00E020F2"/>
    <w:rsid w:val="00E02FDC"/>
    <w:rsid w:val="00E03672"/>
    <w:rsid w:val="00E04830"/>
    <w:rsid w:val="00E060C4"/>
    <w:rsid w:val="00E065C4"/>
    <w:rsid w:val="00E0724C"/>
    <w:rsid w:val="00E11D4B"/>
    <w:rsid w:val="00E20231"/>
    <w:rsid w:val="00E204F0"/>
    <w:rsid w:val="00E2390D"/>
    <w:rsid w:val="00E279C5"/>
    <w:rsid w:val="00E31B5C"/>
    <w:rsid w:val="00E33843"/>
    <w:rsid w:val="00E33D0B"/>
    <w:rsid w:val="00E358A7"/>
    <w:rsid w:val="00E406AA"/>
    <w:rsid w:val="00E42A7E"/>
    <w:rsid w:val="00E43158"/>
    <w:rsid w:val="00E45FD2"/>
    <w:rsid w:val="00E463EB"/>
    <w:rsid w:val="00E474F3"/>
    <w:rsid w:val="00E51AB9"/>
    <w:rsid w:val="00E52404"/>
    <w:rsid w:val="00E528D6"/>
    <w:rsid w:val="00E553DB"/>
    <w:rsid w:val="00E56619"/>
    <w:rsid w:val="00E62B42"/>
    <w:rsid w:val="00E6317A"/>
    <w:rsid w:val="00E733CC"/>
    <w:rsid w:val="00E76E05"/>
    <w:rsid w:val="00E828AA"/>
    <w:rsid w:val="00E836FF"/>
    <w:rsid w:val="00E8637C"/>
    <w:rsid w:val="00E909CC"/>
    <w:rsid w:val="00E91A89"/>
    <w:rsid w:val="00E91D62"/>
    <w:rsid w:val="00E92051"/>
    <w:rsid w:val="00E9758E"/>
    <w:rsid w:val="00EA54D9"/>
    <w:rsid w:val="00EA71D7"/>
    <w:rsid w:val="00EB013E"/>
    <w:rsid w:val="00EB2FC7"/>
    <w:rsid w:val="00EB4F88"/>
    <w:rsid w:val="00ED1F49"/>
    <w:rsid w:val="00ED507C"/>
    <w:rsid w:val="00ED5236"/>
    <w:rsid w:val="00ED5C2C"/>
    <w:rsid w:val="00EE3139"/>
    <w:rsid w:val="00EE6016"/>
    <w:rsid w:val="00EF0204"/>
    <w:rsid w:val="00EF078A"/>
    <w:rsid w:val="00EF4F9E"/>
    <w:rsid w:val="00F0055F"/>
    <w:rsid w:val="00F07606"/>
    <w:rsid w:val="00F106A8"/>
    <w:rsid w:val="00F11484"/>
    <w:rsid w:val="00F15229"/>
    <w:rsid w:val="00F2388B"/>
    <w:rsid w:val="00F2530E"/>
    <w:rsid w:val="00F3394E"/>
    <w:rsid w:val="00F43141"/>
    <w:rsid w:val="00F47CED"/>
    <w:rsid w:val="00F52E98"/>
    <w:rsid w:val="00F566FA"/>
    <w:rsid w:val="00F62DB1"/>
    <w:rsid w:val="00F653BF"/>
    <w:rsid w:val="00F65618"/>
    <w:rsid w:val="00F77EAF"/>
    <w:rsid w:val="00F841EE"/>
    <w:rsid w:val="00F85835"/>
    <w:rsid w:val="00F85FF5"/>
    <w:rsid w:val="00F90287"/>
    <w:rsid w:val="00F90C1B"/>
    <w:rsid w:val="00F959CC"/>
    <w:rsid w:val="00FA560B"/>
    <w:rsid w:val="00FA57BC"/>
    <w:rsid w:val="00FA5F75"/>
    <w:rsid w:val="00FB0605"/>
    <w:rsid w:val="00FB1E8D"/>
    <w:rsid w:val="00FB2975"/>
    <w:rsid w:val="00FC4D28"/>
    <w:rsid w:val="00FC73C5"/>
    <w:rsid w:val="00FC7EEE"/>
    <w:rsid w:val="00FD221A"/>
    <w:rsid w:val="00FD5908"/>
    <w:rsid w:val="00FD6EB5"/>
    <w:rsid w:val="00FE2FE3"/>
    <w:rsid w:val="00FE361F"/>
    <w:rsid w:val="00FE4EF5"/>
    <w:rsid w:val="00FF49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7418D2"/>
  <w15:docId w15:val="{38D80345-FE87-4309-A934-6E873EA46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12219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A12219"/>
    <w:pPr>
      <w:ind w:left="112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A12219"/>
    <w:pPr>
      <w:ind w:left="1397" w:hanging="360"/>
      <w:outlineLvl w:val="1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A12219"/>
    <w:rPr>
      <w:sz w:val="23"/>
      <w:szCs w:val="23"/>
    </w:rPr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A12219"/>
    <w:pPr>
      <w:ind w:left="1757" w:hanging="361"/>
    </w:pPr>
  </w:style>
  <w:style w:type="paragraph" w:customStyle="1" w:styleId="TableParagraph">
    <w:name w:val="Table Paragraph"/>
    <w:basedOn w:val="Normal"/>
    <w:uiPriority w:val="1"/>
    <w:qFormat/>
    <w:rsid w:val="00A12219"/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link w:val="ListParagraph"/>
    <w:uiPriority w:val="34"/>
    <w:locked/>
    <w:rsid w:val="00B84123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9D2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20C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D2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20CF"/>
    <w:rPr>
      <w:rFonts w:ascii="Times New Roman" w:eastAsia="Times New Roman" w:hAnsi="Times New Roman" w:cs="Times New Roman"/>
    </w:rPr>
  </w:style>
  <w:style w:type="character" w:customStyle="1" w:styleId="HeaderChar1">
    <w:name w:val="Header Char1"/>
    <w:basedOn w:val="DefaultParagraphFont"/>
    <w:uiPriority w:val="99"/>
    <w:locked/>
    <w:rsid w:val="009D20CF"/>
    <w:rPr>
      <w:rFonts w:ascii="Calibri" w:eastAsia="MS Mincho" w:hAnsi="Calibri" w:cs="Times New Roman"/>
      <w:sz w:val="24"/>
      <w:szCs w:val="24"/>
      <w:lang w:eastAsia="ja-JP"/>
    </w:rPr>
  </w:style>
  <w:style w:type="paragraph" w:customStyle="1" w:styleId="elementperfxhead">
    <w:name w:val="elementperfx head"/>
    <w:basedOn w:val="Normal"/>
    <w:qFormat/>
    <w:rsid w:val="003A2BF4"/>
    <w:pPr>
      <w:widowControl/>
      <w:autoSpaceDE/>
      <w:autoSpaceDN/>
      <w:ind w:right="-28"/>
    </w:pPr>
    <w:rPr>
      <w:rFonts w:ascii="Arial Narrow" w:eastAsia="Calibri" w:hAnsi="Arial Narrow"/>
      <w:b/>
      <w:sz w:val="16"/>
      <w:szCs w:val="20"/>
    </w:rPr>
  </w:style>
  <w:style w:type="paragraph" w:styleId="NoSpacing">
    <w:name w:val="No Spacing"/>
    <w:link w:val="NoSpacingChar"/>
    <w:uiPriority w:val="1"/>
    <w:qFormat/>
    <w:rsid w:val="00C61337"/>
    <w:pPr>
      <w:widowControl/>
      <w:autoSpaceDE/>
      <w:autoSpaceDN/>
    </w:pPr>
    <w:rPr>
      <w:rFonts w:ascii="Calibri" w:eastAsia="Times New Roman" w:hAnsi="Calibri" w:cs="Times New Roman"/>
      <w:sz w:val="24"/>
    </w:rPr>
  </w:style>
  <w:style w:type="character" w:customStyle="1" w:styleId="NoSpacingChar">
    <w:name w:val="No Spacing Char"/>
    <w:link w:val="NoSpacing"/>
    <w:uiPriority w:val="1"/>
    <w:rsid w:val="00C61337"/>
    <w:rPr>
      <w:rFonts w:ascii="Calibri" w:eastAsia="Times New Roman" w:hAnsi="Calibri" w:cs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1"/>
    <w:rsid w:val="00D92095"/>
    <w:rPr>
      <w:rFonts w:ascii="Times New Roman" w:eastAsia="Times New Roman" w:hAnsi="Times New Roman" w:cs="Times New Roman"/>
      <w:b/>
      <w:bCs/>
      <w:sz w:val="23"/>
      <w:szCs w:val="23"/>
    </w:rPr>
  </w:style>
  <w:style w:type="character" w:customStyle="1" w:styleId="hgkelc">
    <w:name w:val="hgkelc"/>
    <w:basedOn w:val="DefaultParagraphFont"/>
    <w:rsid w:val="00146473"/>
  </w:style>
  <w:style w:type="paragraph" w:styleId="NormalWeb">
    <w:name w:val="Normal (Web)"/>
    <w:basedOn w:val="Normal"/>
    <w:uiPriority w:val="99"/>
    <w:unhideWhenUsed/>
    <w:rsid w:val="00BC181A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1350C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1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19D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qFormat/>
    <w:rsid w:val="00A5119D"/>
    <w:pPr>
      <w:widowControl/>
      <w:adjustRightInd w:val="0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2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0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9511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5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477F3-0B07-44C3-A508-837783893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71</Words>
  <Characters>496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Wandere</dc:creator>
  <cp:lastModifiedBy>Penninah Musangi</cp:lastModifiedBy>
  <cp:revision>2</cp:revision>
  <cp:lastPrinted>2021-02-24T06:38:00Z</cp:lastPrinted>
  <dcterms:created xsi:type="dcterms:W3CDTF">2022-11-22T10:55:00Z</dcterms:created>
  <dcterms:modified xsi:type="dcterms:W3CDTF">2022-11-22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9T00:00:00Z</vt:filetime>
  </property>
  <property fmtid="{D5CDD505-2E9C-101B-9397-08002B2CF9AE}" pid="3" name="Creator">
    <vt:lpwstr>Microsoft® Word 2010 Trial</vt:lpwstr>
  </property>
  <property fmtid="{D5CDD505-2E9C-101B-9397-08002B2CF9AE}" pid="4" name="LastSaved">
    <vt:filetime>2020-07-14T00:00:00Z</vt:filetime>
  </property>
</Properties>
</file>